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4960" w:type="pct"/>
        <w:tblLook w:val="04A0" w:firstRow="1" w:lastRow="0" w:firstColumn="1" w:lastColumn="0" w:noHBand="0" w:noVBand="1"/>
      </w:tblPr>
      <w:tblGrid>
        <w:gridCol w:w="435"/>
        <w:gridCol w:w="766"/>
        <w:gridCol w:w="846"/>
        <w:gridCol w:w="893"/>
        <w:gridCol w:w="676"/>
        <w:gridCol w:w="594"/>
        <w:gridCol w:w="766"/>
        <w:gridCol w:w="846"/>
        <w:gridCol w:w="891"/>
        <w:gridCol w:w="676"/>
        <w:gridCol w:w="588"/>
        <w:gridCol w:w="766"/>
        <w:gridCol w:w="846"/>
        <w:gridCol w:w="897"/>
        <w:gridCol w:w="676"/>
        <w:gridCol w:w="588"/>
        <w:gridCol w:w="766"/>
        <w:gridCol w:w="846"/>
        <w:gridCol w:w="863"/>
        <w:gridCol w:w="676"/>
        <w:gridCol w:w="588"/>
      </w:tblGrid>
      <w:tr w:rsidR="00352CC7" w:rsidRPr="009C66FE" w:rsidTr="00906113">
        <w:trPr>
          <w:trHeight w:val="512"/>
        </w:trPr>
        <w:tc>
          <w:tcPr>
            <w:tcW w:w="1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BB707E" w:rsidRPr="009C66FE" w:rsidRDefault="00BB707E" w:rsidP="002F6B8E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Sunday</w:t>
            </w:r>
          </w:p>
        </w:tc>
        <w:tc>
          <w:tcPr>
            <w:tcW w:w="121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9C66FE" w:rsidRDefault="00365004" w:rsidP="0036500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9:00</w:t>
            </w:r>
            <w:r w:rsidR="007168E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AM – 10: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0</w:t>
            </w:r>
            <w:r w:rsidR="007168E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BB707E"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AM</w:t>
            </w:r>
          </w:p>
        </w:tc>
        <w:tc>
          <w:tcPr>
            <w:tcW w:w="121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9C66FE" w:rsidRDefault="007168EB" w:rsidP="00365004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</w:t>
            </w:r>
            <w:r w:rsidR="00365004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35 AM – 12.05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BB707E"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1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9C66FE" w:rsidRDefault="0036500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2.10 PM – 01.40</w:t>
            </w:r>
            <w:r w:rsidR="007168E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BB707E"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0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9C66FE" w:rsidRDefault="00365004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2.10 PM – 03.40</w:t>
            </w:r>
            <w:r w:rsidR="007168EB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BB707E"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352CC7" w:rsidRPr="009C66FE" w:rsidTr="009932A5">
        <w:trPr>
          <w:trHeight w:val="444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BB707E" w:rsidRPr="009C66FE" w:rsidRDefault="00BB707E" w:rsidP="002F6B8E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8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90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79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BB707E" w:rsidRPr="00296AB6" w:rsidRDefault="00BB707E" w:rsidP="002F6B8E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</w:tr>
      <w:tr w:rsidR="00352CC7" w:rsidRPr="009C66FE" w:rsidTr="009932A5">
        <w:trPr>
          <w:trHeight w:val="118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732CF" w:rsidRPr="009C66FE" w:rsidRDefault="00E732CF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2</w:t>
            </w:r>
          </w:p>
        </w:tc>
        <w:tc>
          <w:tcPr>
            <w:tcW w:w="273" w:type="pct"/>
            <w:vAlign w:val="center"/>
          </w:tcPr>
          <w:p w:rsidR="00E732CF" w:rsidRPr="009C66FE" w:rsidRDefault="004B08E0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</w:t>
            </w:r>
            <w:r w:rsidR="002750F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</w:t>
            </w:r>
          </w:p>
        </w:tc>
        <w:tc>
          <w:tcPr>
            <w:tcW w:w="289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01</w:t>
            </w:r>
          </w:p>
        </w:tc>
        <w:tc>
          <w:tcPr>
            <w:tcW w:w="273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88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, EEE 62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732CF" w:rsidRPr="009C66FE" w:rsidRDefault="000D320D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3" w:type="pct"/>
            <w:vAlign w:val="center"/>
          </w:tcPr>
          <w:p w:rsidR="00E732CF" w:rsidRPr="009C66FE" w:rsidRDefault="004B08E0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</w:t>
            </w:r>
            <w:r w:rsidR="002750F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</w:t>
            </w:r>
          </w:p>
        </w:tc>
        <w:tc>
          <w:tcPr>
            <w:tcW w:w="290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LB 60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3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79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61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(B)</w:t>
            </w:r>
          </w:p>
        </w:tc>
        <w:tc>
          <w:tcPr>
            <w:tcW w:w="218" w:type="pct"/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9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732CF" w:rsidRPr="009C66FE" w:rsidRDefault="002750F4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</w:tr>
      <w:tr w:rsidR="009932A5" w:rsidRPr="009C66FE" w:rsidTr="009932A5">
        <w:trPr>
          <w:trHeight w:val="118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1</w:t>
            </w: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9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4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3</w:t>
            </w: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8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4</w:t>
            </w:r>
          </w:p>
        </w:tc>
        <w:tc>
          <w:tcPr>
            <w:tcW w:w="27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</w:t>
            </w:r>
          </w:p>
        </w:tc>
        <w:tc>
          <w:tcPr>
            <w:tcW w:w="290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932A5" w:rsidRPr="009C66FE" w:rsidTr="009932A5">
        <w:trPr>
          <w:trHeight w:val="118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3</w:t>
            </w: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89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5D403C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2</w:t>
            </w: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8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3</w:t>
            </w:r>
          </w:p>
        </w:tc>
        <w:tc>
          <w:tcPr>
            <w:tcW w:w="273" w:type="pct"/>
            <w:vAlign w:val="center"/>
          </w:tcPr>
          <w:p w:rsidR="009932A5" w:rsidRPr="009C66FE" w:rsidRDefault="00230EF8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90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4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5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218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932A5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932A5" w:rsidRPr="009C66FE" w:rsidTr="009932A5">
        <w:trPr>
          <w:trHeight w:val="512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0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932A5" w:rsidRPr="009C66FE" w:rsidTr="009932A5">
        <w:trPr>
          <w:trHeight w:val="512"/>
        </w:trPr>
        <w:tc>
          <w:tcPr>
            <w:tcW w:w="14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0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E732C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FA1E45" w:rsidRDefault="00FA1E45" w:rsidP="00C2726D">
      <w:pPr>
        <w:tabs>
          <w:tab w:val="left" w:pos="3757"/>
          <w:tab w:val="center" w:pos="7699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:rsidR="00686410" w:rsidRDefault="00686410" w:rsidP="00C2726D">
      <w:pPr>
        <w:tabs>
          <w:tab w:val="left" w:pos="3757"/>
          <w:tab w:val="center" w:pos="7699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tbl>
      <w:tblPr>
        <w:tblStyle w:val="TableGrid"/>
        <w:tblW w:w="4960" w:type="pct"/>
        <w:tblLook w:val="04A0" w:firstRow="1" w:lastRow="0" w:firstColumn="1" w:lastColumn="0" w:noHBand="0" w:noVBand="1"/>
      </w:tblPr>
      <w:tblGrid>
        <w:gridCol w:w="435"/>
        <w:gridCol w:w="766"/>
        <w:gridCol w:w="846"/>
        <w:gridCol w:w="875"/>
        <w:gridCol w:w="676"/>
        <w:gridCol w:w="612"/>
        <w:gridCol w:w="766"/>
        <w:gridCol w:w="846"/>
        <w:gridCol w:w="891"/>
        <w:gridCol w:w="676"/>
        <w:gridCol w:w="588"/>
        <w:gridCol w:w="766"/>
        <w:gridCol w:w="846"/>
        <w:gridCol w:w="897"/>
        <w:gridCol w:w="676"/>
        <w:gridCol w:w="588"/>
        <w:gridCol w:w="766"/>
        <w:gridCol w:w="846"/>
        <w:gridCol w:w="863"/>
        <w:gridCol w:w="676"/>
        <w:gridCol w:w="588"/>
      </w:tblGrid>
      <w:tr w:rsidR="00F46B12" w:rsidRPr="009C66FE" w:rsidTr="0037724F">
        <w:trPr>
          <w:trHeight w:val="512"/>
        </w:trPr>
        <w:tc>
          <w:tcPr>
            <w:tcW w:w="1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F46B12" w:rsidRPr="009C66FE" w:rsidRDefault="00F46B12" w:rsidP="00985AAA">
            <w:pPr>
              <w:pStyle w:val="NoSpacing"/>
              <w:ind w:left="113"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Mon</w:t>
            </w:r>
            <w:r w:rsidRPr="009C66FE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day</w:t>
            </w:r>
          </w:p>
        </w:tc>
        <w:tc>
          <w:tcPr>
            <w:tcW w:w="1219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9:00 AM – 10:3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AM</w:t>
            </w:r>
          </w:p>
        </w:tc>
        <w:tc>
          <w:tcPr>
            <w:tcW w:w="121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0:35 AM – 12.05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1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2.10 PM – 01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0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2.10 PM – 03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EE2C4B" w:rsidRPr="009C66FE" w:rsidTr="00F46B12">
        <w:trPr>
          <w:trHeight w:val="444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3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8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90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79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8" w:type="pct"/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E2C4B" w:rsidRPr="00296AB6" w:rsidRDefault="00EE2C4B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</w:tr>
      <w:tr w:rsidR="00EE2C4B" w:rsidRPr="009C66FE" w:rsidTr="00F46B12">
        <w:trPr>
          <w:trHeight w:val="118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1</w:t>
            </w:r>
          </w:p>
        </w:tc>
        <w:tc>
          <w:tcPr>
            <w:tcW w:w="273" w:type="pct"/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3" w:type="pct"/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2726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EE2C4B" w:rsidRPr="009C66FE" w:rsidRDefault="00AB5AEF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9C66FE" w:rsidRDefault="007D15C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5</w:t>
            </w:r>
          </w:p>
        </w:tc>
        <w:tc>
          <w:tcPr>
            <w:tcW w:w="273" w:type="pct"/>
            <w:vAlign w:val="center"/>
          </w:tcPr>
          <w:p w:rsidR="00EE2C4B" w:rsidRPr="009C66FE" w:rsidRDefault="007D15C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</w:t>
            </w:r>
          </w:p>
        </w:tc>
        <w:tc>
          <w:tcPr>
            <w:tcW w:w="288" w:type="pct"/>
            <w:vAlign w:val="center"/>
          </w:tcPr>
          <w:p w:rsidR="00EE2C4B" w:rsidRPr="009C66FE" w:rsidRDefault="007D15C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7D15C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7D15CC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EE2C4B" w:rsidRPr="009C66FE" w:rsidRDefault="007D15C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E2C4B" w:rsidRPr="009C66FE" w:rsidRDefault="007D15C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3" w:type="pct"/>
            <w:vAlign w:val="center"/>
          </w:tcPr>
          <w:p w:rsidR="00EE2C4B" w:rsidRPr="009C66FE" w:rsidRDefault="004B08E0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</w:t>
            </w:r>
            <w:r w:rsidR="00EE2C4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</w:t>
            </w:r>
          </w:p>
        </w:tc>
        <w:tc>
          <w:tcPr>
            <w:tcW w:w="290" w:type="pct"/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LB 60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13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3" w:type="pct"/>
            <w:vAlign w:val="center"/>
          </w:tcPr>
          <w:p w:rsidR="00EE2C4B" w:rsidRPr="009C66FE" w:rsidRDefault="004B08E0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</w:t>
            </w:r>
            <w:r w:rsidR="00EE2C4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</w:t>
            </w:r>
          </w:p>
        </w:tc>
        <w:tc>
          <w:tcPr>
            <w:tcW w:w="279" w:type="pct"/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61</w:t>
            </w:r>
            <w:r w:rsidRPr="00C2726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(A) </w:t>
            </w:r>
          </w:p>
        </w:tc>
        <w:tc>
          <w:tcPr>
            <w:tcW w:w="218" w:type="pct"/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EE2C4B" w:rsidRPr="009C66FE" w:rsidRDefault="00EE2C4B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</w:t>
            </w:r>
          </w:p>
        </w:tc>
      </w:tr>
      <w:tr w:rsidR="00CA4C6D" w:rsidRPr="009C66FE" w:rsidTr="00F46B12">
        <w:trPr>
          <w:trHeight w:val="118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CA4C6D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4</w:t>
            </w:r>
          </w:p>
        </w:tc>
        <w:tc>
          <w:tcPr>
            <w:tcW w:w="273" w:type="pct"/>
            <w:vAlign w:val="center"/>
          </w:tcPr>
          <w:p w:rsidR="00CA4C6D" w:rsidRPr="009C66FE" w:rsidRDefault="00230EF8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83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4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5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218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2</w:t>
            </w:r>
          </w:p>
        </w:tc>
        <w:tc>
          <w:tcPr>
            <w:tcW w:w="273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88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A56F1A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</w:t>
            </w:r>
            <w:r w:rsidRPr="00A56F1A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5</w:t>
            </w:r>
          </w:p>
        </w:tc>
        <w:tc>
          <w:tcPr>
            <w:tcW w:w="273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90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2726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01</w:t>
            </w:r>
          </w:p>
        </w:tc>
        <w:tc>
          <w:tcPr>
            <w:tcW w:w="273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79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 62</w:t>
            </w:r>
            <w:r w:rsidRPr="001229C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CA4C6D" w:rsidRPr="009C66FE" w:rsidRDefault="00CA4C6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7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CA4C6D" w:rsidRPr="009C66FE" w:rsidRDefault="00BF6376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6</w:t>
            </w:r>
          </w:p>
        </w:tc>
      </w:tr>
      <w:tr w:rsidR="005D403C" w:rsidRPr="009C66FE" w:rsidTr="00F46B12">
        <w:trPr>
          <w:trHeight w:val="118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Y</w:t>
            </w:r>
          </w:p>
        </w:tc>
        <w:tc>
          <w:tcPr>
            <w:tcW w:w="28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2726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90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ivil 7</w:t>
            </w:r>
            <w:r w:rsidRPr="004F0DF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5D403C" w:rsidRPr="009C66FE" w:rsidTr="00F46B12">
        <w:trPr>
          <w:trHeight w:val="512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1</w:t>
            </w: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4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5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5</w:t>
            </w:r>
          </w:p>
        </w:tc>
        <w:tc>
          <w:tcPr>
            <w:tcW w:w="273" w:type="pct"/>
            <w:vAlign w:val="center"/>
          </w:tcPr>
          <w:p w:rsidR="005D403C" w:rsidRPr="009C66FE" w:rsidRDefault="00230EF8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90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4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5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218" w:type="pct"/>
            <w:vAlign w:val="center"/>
          </w:tcPr>
          <w:p w:rsidR="005D403C" w:rsidRPr="009C66FE" w:rsidRDefault="0085603D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5D403C" w:rsidRPr="009C66FE" w:rsidTr="00F46B12">
        <w:trPr>
          <w:trHeight w:val="512"/>
        </w:trPr>
        <w:tc>
          <w:tcPr>
            <w:tcW w:w="14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01</w:t>
            </w: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LB 62</w:t>
            </w:r>
            <w:r w:rsidRPr="001229C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1</w:t>
            </w: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90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9820F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9820F3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D403C" w:rsidRPr="009C66FE" w:rsidRDefault="005D403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407D9C" w:rsidRPr="00686410" w:rsidRDefault="00EE2C4B" w:rsidP="00686410">
      <w:pPr>
        <w:tabs>
          <w:tab w:val="left" w:pos="3757"/>
          <w:tab w:val="center" w:pos="7699"/>
        </w:tabs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b/>
          <w:color w:val="000000" w:themeColor="text1"/>
          <w:sz w:val="18"/>
          <w:szCs w:val="18"/>
        </w:rPr>
        <w:br w:type="column"/>
      </w:r>
    </w:p>
    <w:tbl>
      <w:tblPr>
        <w:tblStyle w:val="TableGrid"/>
        <w:tblW w:w="4942" w:type="pct"/>
        <w:tblLook w:val="04A0" w:firstRow="1" w:lastRow="0" w:firstColumn="1" w:lastColumn="0" w:noHBand="0" w:noVBand="1"/>
      </w:tblPr>
      <w:tblGrid>
        <w:gridCol w:w="435"/>
        <w:gridCol w:w="766"/>
        <w:gridCol w:w="846"/>
        <w:gridCol w:w="866"/>
        <w:gridCol w:w="676"/>
        <w:gridCol w:w="589"/>
        <w:gridCol w:w="766"/>
        <w:gridCol w:w="846"/>
        <w:gridCol w:w="882"/>
        <w:gridCol w:w="676"/>
        <w:gridCol w:w="589"/>
        <w:gridCol w:w="766"/>
        <w:gridCol w:w="846"/>
        <w:gridCol w:w="873"/>
        <w:gridCol w:w="676"/>
        <w:gridCol w:w="587"/>
        <w:gridCol w:w="766"/>
        <w:gridCol w:w="846"/>
        <w:gridCol w:w="873"/>
        <w:gridCol w:w="676"/>
        <w:gridCol w:w="587"/>
      </w:tblGrid>
      <w:tr w:rsidR="00F46B12" w:rsidRPr="009C66FE" w:rsidTr="00432D37">
        <w:trPr>
          <w:trHeight w:val="212"/>
        </w:trPr>
        <w:tc>
          <w:tcPr>
            <w:tcW w:w="141" w:type="pct"/>
            <w:vMerge w:val="restart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F46B12" w:rsidRPr="009C66FE" w:rsidRDefault="00F46B12" w:rsidP="00432D37">
            <w:pPr>
              <w:pStyle w:val="NoSpacing"/>
              <w:ind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uesday</w:t>
            </w:r>
          </w:p>
        </w:tc>
        <w:tc>
          <w:tcPr>
            <w:tcW w:w="121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Default="00F46B12" w:rsidP="00985AAA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:rsidR="00F46B12" w:rsidRDefault="00F46B12" w:rsidP="00985AAA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9:00 AM – 10:3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AM</w:t>
            </w:r>
          </w:p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1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0:35 AM – 12.05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1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2.10 PM – 01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1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2.10 PM – 03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407D9C" w:rsidRPr="009C66FE" w:rsidTr="0009515F">
        <w:trPr>
          <w:trHeight w:val="146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1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6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3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3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407D9C" w:rsidRPr="00296AB6" w:rsidRDefault="00407D9C" w:rsidP="00985AAA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96AB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</w:tr>
      <w:tr w:rsidR="00407D9C" w:rsidRPr="009C66FE" w:rsidTr="0009515F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5</w:t>
            </w:r>
          </w:p>
        </w:tc>
        <w:tc>
          <w:tcPr>
            <w:tcW w:w="274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81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672CD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4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</w:t>
            </w:r>
          </w:p>
        </w:tc>
        <w:tc>
          <w:tcPr>
            <w:tcW w:w="286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59</w:t>
            </w:r>
            <w:r w:rsidRPr="00672CD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72CD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9C66FE" w:rsidRDefault="00736229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3</w:t>
            </w:r>
          </w:p>
        </w:tc>
        <w:tc>
          <w:tcPr>
            <w:tcW w:w="274" w:type="pct"/>
            <w:vAlign w:val="center"/>
          </w:tcPr>
          <w:p w:rsidR="00407D9C" w:rsidRPr="009C66FE" w:rsidRDefault="00736229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83" w:type="pct"/>
            <w:vAlign w:val="center"/>
          </w:tcPr>
          <w:p w:rsidR="00407D9C" w:rsidRPr="009C66FE" w:rsidRDefault="00736229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73622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73622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407D9C" w:rsidRPr="009C66FE" w:rsidRDefault="00736229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407D9C" w:rsidRPr="009C66FE" w:rsidRDefault="00173620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01</w:t>
            </w:r>
          </w:p>
        </w:tc>
        <w:tc>
          <w:tcPr>
            <w:tcW w:w="274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83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BA 62</w:t>
            </w:r>
            <w:r w:rsidRPr="00672CD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407D9C" w:rsidRPr="009C66FE" w:rsidRDefault="00407D9C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07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407D9C" w:rsidRPr="009C66FE" w:rsidRDefault="00BF6376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6</w:t>
            </w:r>
          </w:p>
        </w:tc>
      </w:tr>
      <w:tr w:rsidR="009932A5" w:rsidRPr="009C66FE" w:rsidTr="0009515F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2</w:t>
            </w: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A</w:t>
            </w:r>
          </w:p>
        </w:tc>
        <w:tc>
          <w:tcPr>
            <w:tcW w:w="281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047A4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047A48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CE5908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4</w:t>
            </w: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6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524615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932A5">
              <w:rPr>
                <w:rFonts w:ascii="Times New Roman" w:hAnsi="Times New Roman"/>
                <w:sz w:val="18"/>
                <w:szCs w:val="18"/>
              </w:rPr>
              <w:t>Bangla 421</w:t>
            </w:r>
          </w:p>
        </w:tc>
        <w:tc>
          <w:tcPr>
            <w:tcW w:w="274" w:type="pct"/>
            <w:vAlign w:val="center"/>
          </w:tcPr>
          <w:p w:rsidR="009932A5" w:rsidRP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932A5">
              <w:rPr>
                <w:rFonts w:ascii="Times New Roman" w:hAnsi="Times New Roman"/>
                <w:sz w:val="18"/>
                <w:szCs w:val="18"/>
              </w:rPr>
              <w:t>MAA</w:t>
            </w:r>
          </w:p>
        </w:tc>
        <w:tc>
          <w:tcPr>
            <w:tcW w:w="283" w:type="pct"/>
            <w:vAlign w:val="center"/>
          </w:tcPr>
          <w:p w:rsidR="009932A5" w:rsidRP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932A5">
              <w:rPr>
                <w:rFonts w:ascii="Times New Roman" w:hAnsi="Times New Roman"/>
                <w:sz w:val="18"/>
                <w:szCs w:val="18"/>
              </w:rPr>
              <w:t>1</w:t>
            </w:r>
            <w:r w:rsidRPr="009932A5">
              <w:rPr>
                <w:rFonts w:ascii="Times New Roman" w:hAnsi="Times New Roman"/>
                <w:sz w:val="18"/>
                <w:szCs w:val="18"/>
                <w:vertAlign w:val="superscript"/>
              </w:rPr>
              <w:t>st</w:t>
            </w:r>
            <w:r w:rsidRPr="009932A5">
              <w:rPr>
                <w:rFonts w:ascii="Times New Roman" w:hAnsi="Times New Roman"/>
                <w:sz w:val="18"/>
                <w:szCs w:val="18"/>
              </w:rPr>
              <w:t xml:space="preserve"> &amp; 2</w:t>
            </w:r>
            <w:r w:rsidRPr="009932A5">
              <w:rPr>
                <w:rFonts w:ascii="Times New Roman" w:hAnsi="Times New Roman"/>
                <w:sz w:val="18"/>
                <w:szCs w:val="18"/>
                <w:vertAlign w:val="superscript"/>
              </w:rPr>
              <w:t>nd</w:t>
            </w:r>
            <w:r w:rsidRPr="009932A5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932A5" w:rsidRP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932A5">
              <w:rPr>
                <w:rFonts w:ascii="Times New Roman" w:hAnsi="Times New Roman"/>
                <w:sz w:val="18"/>
                <w:szCs w:val="18"/>
              </w:rPr>
              <w:t>809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932A5">
              <w:rPr>
                <w:rFonts w:ascii="Times New Roman" w:hAnsi="Times New Roman"/>
                <w:sz w:val="18"/>
                <w:szCs w:val="18"/>
              </w:rPr>
              <w:t>15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932A5" w:rsidRPr="009C66FE" w:rsidTr="0009515F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5</w:t>
            </w:r>
          </w:p>
        </w:tc>
        <w:tc>
          <w:tcPr>
            <w:tcW w:w="274" w:type="pct"/>
            <w:vAlign w:val="center"/>
          </w:tcPr>
          <w:p w:rsidR="009932A5" w:rsidRPr="009C66FE" w:rsidRDefault="00230EF8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81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4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5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4</w:t>
            </w:r>
          </w:p>
        </w:tc>
        <w:tc>
          <w:tcPr>
            <w:tcW w:w="274" w:type="pct"/>
            <w:vAlign w:val="center"/>
          </w:tcPr>
          <w:p w:rsidR="009932A5" w:rsidRPr="009C66FE" w:rsidRDefault="00230EF8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86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4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5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2</w:t>
            </w: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9E43B5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 4</w:t>
            </w:r>
            <w:r w:rsidRPr="009E43B5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</w:t>
            </w:r>
            <w:r w:rsidRPr="009E43B5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932A5" w:rsidRPr="009C66FE" w:rsidRDefault="00173620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</w:t>
            </w:r>
            <w:r w:rsidR="009932A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8</w:t>
            </w: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932A5" w:rsidRPr="009C66FE" w:rsidTr="00432D37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1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6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932A5" w:rsidRPr="009C66FE" w:rsidTr="00432D37">
        <w:trPr>
          <w:trHeight w:val="146"/>
        </w:trPr>
        <w:tc>
          <w:tcPr>
            <w:tcW w:w="141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432D37">
            <w:pPr>
              <w:spacing w:after="200" w:line="276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1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6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8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932A5" w:rsidRPr="009C66FE" w:rsidRDefault="009932A5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352CC7" w:rsidRPr="009C66FE" w:rsidRDefault="00352CC7" w:rsidP="00EC1240">
      <w:pPr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tbl>
      <w:tblPr>
        <w:tblStyle w:val="TableGrid"/>
        <w:tblW w:w="4982" w:type="pct"/>
        <w:tblLook w:val="04A0" w:firstRow="1" w:lastRow="0" w:firstColumn="1" w:lastColumn="0" w:noHBand="0" w:noVBand="1"/>
      </w:tblPr>
      <w:tblGrid>
        <w:gridCol w:w="435"/>
        <w:gridCol w:w="766"/>
        <w:gridCol w:w="846"/>
        <w:gridCol w:w="852"/>
        <w:gridCol w:w="676"/>
        <w:gridCol w:w="587"/>
        <w:gridCol w:w="766"/>
        <w:gridCol w:w="846"/>
        <w:gridCol w:w="883"/>
        <w:gridCol w:w="676"/>
        <w:gridCol w:w="587"/>
        <w:gridCol w:w="766"/>
        <w:gridCol w:w="846"/>
        <w:gridCol w:w="1005"/>
        <w:gridCol w:w="676"/>
        <w:gridCol w:w="588"/>
        <w:gridCol w:w="766"/>
        <w:gridCol w:w="846"/>
        <w:gridCol w:w="881"/>
        <w:gridCol w:w="676"/>
        <w:gridCol w:w="588"/>
      </w:tblGrid>
      <w:tr w:rsidR="00F46B12" w:rsidRPr="009C66FE" w:rsidTr="009932A5">
        <w:trPr>
          <w:trHeight w:val="212"/>
        </w:trPr>
        <w:tc>
          <w:tcPr>
            <w:tcW w:w="14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F46B12" w:rsidRPr="009C66FE" w:rsidRDefault="00F46B12" w:rsidP="00F46B12">
            <w:pPr>
              <w:pStyle w:val="NoSpacing"/>
              <w:ind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Wednesday</w:t>
            </w:r>
          </w:p>
        </w:tc>
        <w:tc>
          <w:tcPr>
            <w:tcW w:w="119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Default="00F46B12" w:rsidP="00985AAA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:rsidR="00F46B12" w:rsidRDefault="00F46B12" w:rsidP="00985AAA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9:00 AM – 10:3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AM</w:t>
            </w:r>
          </w:p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0:35 AM – 12.05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4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2.10 PM – 01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0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2.10 PM – 03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F46B12" w:rsidRPr="009C66FE" w:rsidTr="009932A5">
        <w:trPr>
          <w:trHeight w:val="146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74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7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4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7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23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7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urse</w:t>
            </w:r>
          </w:p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3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7" w:type="pct"/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A560D4" w:rsidRDefault="00F46B12" w:rsidP="00074160">
            <w:pPr>
              <w:pStyle w:val="NoSpacing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A560D4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NOS</w:t>
            </w:r>
          </w:p>
        </w:tc>
      </w:tr>
      <w:tr w:rsidR="00F46B12" w:rsidRPr="009C66FE" w:rsidTr="009932A5">
        <w:trPr>
          <w:trHeight w:val="51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74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0D320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</w:t>
            </w:r>
          </w:p>
        </w:tc>
        <w:tc>
          <w:tcPr>
            <w:tcW w:w="284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g</w:t>
            </w:r>
            <w:proofErr w:type="spellEnd"/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59</w:t>
            </w:r>
            <w:r w:rsidRPr="00672CD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60</w:t>
            </w:r>
            <w:r w:rsidRPr="00672CD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4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</w:t>
            </w:r>
          </w:p>
        </w:tc>
        <w:tc>
          <w:tcPr>
            <w:tcW w:w="32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EC51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EC51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A</w:t>
            </w:r>
          </w:p>
        </w:tc>
        <w:tc>
          <w:tcPr>
            <w:tcW w:w="28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61</w:t>
            </w:r>
            <w:r w:rsidRPr="00C2726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(A)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40 </w:t>
            </w:r>
          </w:p>
        </w:tc>
      </w:tr>
      <w:tr w:rsidR="00F46B12" w:rsidRPr="009C66FE" w:rsidTr="009932A5">
        <w:trPr>
          <w:trHeight w:val="51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4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274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20372A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nd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0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84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, EEE 62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0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32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LB 62</w:t>
            </w:r>
            <w:r w:rsidRPr="001229C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F46B12" w:rsidRPr="009C66FE" w:rsidTr="009932A5">
        <w:trPr>
          <w:trHeight w:val="51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3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Z</w:t>
            </w:r>
          </w:p>
        </w:tc>
        <w:tc>
          <w:tcPr>
            <w:tcW w:w="274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4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,5</w:t>
            </w:r>
            <w:r w:rsidRPr="00CE7B90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8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A</w:t>
            </w:r>
          </w:p>
        </w:tc>
        <w:tc>
          <w:tcPr>
            <w:tcW w:w="284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20372A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</w:t>
            </w:r>
            <w:r w:rsidRPr="0020372A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2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A</w:t>
            </w:r>
          </w:p>
        </w:tc>
        <w:tc>
          <w:tcPr>
            <w:tcW w:w="32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0D320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F46B12" w:rsidRPr="009C66FE" w:rsidTr="00985AAA">
        <w:trPr>
          <w:trHeight w:val="51"/>
        </w:trPr>
        <w:tc>
          <w:tcPr>
            <w:tcW w:w="140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3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74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C13866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4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09515F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09515F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32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61</w:t>
            </w:r>
            <w:r w:rsidRPr="000D320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246" w:type="pct"/>
            <w:tcBorders>
              <w:lef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" w:type="pct"/>
            <w:tcBorders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F46B12" w:rsidRPr="009C66FE" w:rsidTr="00985AAA">
        <w:trPr>
          <w:trHeight w:val="146"/>
        </w:trPr>
        <w:tc>
          <w:tcPr>
            <w:tcW w:w="14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46B12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4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323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ivil 7</w:t>
            </w:r>
            <w:r w:rsidRPr="004F0DF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7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8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46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3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tcBorders>
              <w:bottom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46B12" w:rsidRPr="009C66FE" w:rsidRDefault="00F46B12" w:rsidP="0024632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F46B12" w:rsidRDefault="00F46B12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p w:rsidR="008877D2" w:rsidRPr="009C66FE" w:rsidRDefault="00F46B12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  <w:r>
        <w:rPr>
          <w:rFonts w:ascii="Times New Roman" w:hAnsi="Times New Roman"/>
          <w:color w:val="000000" w:themeColor="text1"/>
          <w:sz w:val="18"/>
          <w:szCs w:val="18"/>
        </w:rPr>
        <w:br w:type="column"/>
      </w:r>
    </w:p>
    <w:tbl>
      <w:tblPr>
        <w:tblStyle w:val="TableGrid"/>
        <w:tblW w:w="4942" w:type="pct"/>
        <w:tblLook w:val="04A0" w:firstRow="1" w:lastRow="0" w:firstColumn="1" w:lastColumn="0" w:noHBand="0" w:noVBand="1"/>
      </w:tblPr>
      <w:tblGrid>
        <w:gridCol w:w="435"/>
        <w:gridCol w:w="752"/>
        <w:gridCol w:w="826"/>
        <w:gridCol w:w="891"/>
        <w:gridCol w:w="675"/>
        <w:gridCol w:w="601"/>
        <w:gridCol w:w="752"/>
        <w:gridCol w:w="826"/>
        <w:gridCol w:w="910"/>
        <w:gridCol w:w="675"/>
        <w:gridCol w:w="589"/>
        <w:gridCol w:w="752"/>
        <w:gridCol w:w="826"/>
        <w:gridCol w:w="910"/>
        <w:gridCol w:w="675"/>
        <w:gridCol w:w="592"/>
        <w:gridCol w:w="752"/>
        <w:gridCol w:w="827"/>
        <w:gridCol w:w="911"/>
        <w:gridCol w:w="679"/>
        <w:gridCol w:w="577"/>
      </w:tblGrid>
      <w:tr w:rsidR="00985AAA" w:rsidRPr="009C66FE" w:rsidTr="00985AAA">
        <w:trPr>
          <w:trHeight w:val="212"/>
        </w:trPr>
        <w:tc>
          <w:tcPr>
            <w:tcW w:w="14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985AAA" w:rsidRPr="009C66FE" w:rsidRDefault="00985AAA" w:rsidP="00985AAA">
            <w:pPr>
              <w:pStyle w:val="NoSpacing"/>
              <w:ind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hursday</w:t>
            </w:r>
          </w:p>
        </w:tc>
        <w:tc>
          <w:tcPr>
            <w:tcW w:w="121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Default="00985AAA" w:rsidP="00985AAA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:rsidR="00985AAA" w:rsidRDefault="00985AAA" w:rsidP="00985AAA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.30 AM -  12.00 PM</w:t>
            </w:r>
          </w:p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16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7F1D5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12.10 PM – 01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17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AD7526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2.10 PM – 03.4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14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7.00 PM – 08.3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985AAA" w:rsidRPr="009C66FE" w:rsidTr="00985AAA">
        <w:trPr>
          <w:trHeight w:val="146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0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985AAA" w:rsidRPr="009C66FE" w:rsidTr="00985AAA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5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MA</w:t>
            </w:r>
          </w:p>
        </w:tc>
        <w:tc>
          <w:tcPr>
            <w:tcW w:w="28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EC51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EC510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4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AJ 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73622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</w:t>
            </w:r>
            <w:r w:rsidRPr="00736229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3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835D7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0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85AAA" w:rsidRPr="009C66FE" w:rsidTr="00985AAA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1104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8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2750F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09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322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</w:t>
            </w:r>
            <w:r w:rsidRPr="0062762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4</w:t>
            </w:r>
            <w:r w:rsidRPr="0062762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, 5</w:t>
            </w:r>
            <w:r w:rsidRPr="0062762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212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AA 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</w:t>
            </w:r>
            <w:r w:rsidRPr="008F2DB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7</w:t>
            </w:r>
            <w:r w:rsidRPr="008F2DB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8</w:t>
            </w: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3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0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85AAA" w:rsidRPr="009C66FE" w:rsidTr="00985AAA">
        <w:trPr>
          <w:trHeight w:val="51"/>
        </w:trPr>
        <w:tc>
          <w:tcPr>
            <w:tcW w:w="14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ngla 423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28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&amp; 2</w:t>
            </w:r>
            <w:r w:rsidRPr="0057028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9</w:t>
            </w:r>
          </w:p>
        </w:tc>
        <w:tc>
          <w:tcPr>
            <w:tcW w:w="19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C-1</w:t>
            </w: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Y</w:t>
            </w: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</w:t>
            </w:r>
            <w:r w:rsidRPr="00C2726D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06</w:t>
            </w:r>
          </w:p>
        </w:tc>
        <w:tc>
          <w:tcPr>
            <w:tcW w:w="191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2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0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85AAA" w:rsidRPr="009C66FE" w:rsidTr="00985AAA">
        <w:trPr>
          <w:trHeight w:val="146"/>
        </w:trPr>
        <w:tc>
          <w:tcPr>
            <w:tcW w:w="14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9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1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9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2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4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8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0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985AAA" w:rsidRDefault="00985AAA" w:rsidP="00770DF9">
      <w:pPr>
        <w:pStyle w:val="NoSpacing"/>
        <w:rPr>
          <w:rFonts w:ascii="Times New Roman" w:hAnsi="Times New Roman"/>
          <w:color w:val="000000" w:themeColor="text1"/>
          <w:sz w:val="18"/>
          <w:szCs w:val="18"/>
        </w:rPr>
      </w:pPr>
    </w:p>
    <w:p w:rsidR="00985AAA" w:rsidRPr="009C66FE" w:rsidRDefault="00985AAA" w:rsidP="00CC635D">
      <w:pPr>
        <w:pStyle w:val="NoSpacing"/>
        <w:jc w:val="center"/>
        <w:rPr>
          <w:rFonts w:ascii="Times New Roman" w:hAnsi="Times New Roman"/>
          <w:color w:val="000000" w:themeColor="text1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2"/>
        <w:gridCol w:w="758"/>
        <w:gridCol w:w="848"/>
        <w:gridCol w:w="936"/>
        <w:gridCol w:w="695"/>
        <w:gridCol w:w="611"/>
        <w:gridCol w:w="771"/>
        <w:gridCol w:w="849"/>
        <w:gridCol w:w="937"/>
        <w:gridCol w:w="700"/>
        <w:gridCol w:w="618"/>
        <w:gridCol w:w="778"/>
        <w:gridCol w:w="853"/>
        <w:gridCol w:w="899"/>
        <w:gridCol w:w="700"/>
        <w:gridCol w:w="618"/>
        <w:gridCol w:w="781"/>
        <w:gridCol w:w="856"/>
        <w:gridCol w:w="681"/>
        <w:gridCol w:w="706"/>
        <w:gridCol w:w="577"/>
      </w:tblGrid>
      <w:tr w:rsidR="00985AAA" w:rsidRPr="009C66FE" w:rsidTr="00985AAA">
        <w:tc>
          <w:tcPr>
            <w:tcW w:w="14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985AAA" w:rsidRPr="009C66FE" w:rsidRDefault="00985AAA" w:rsidP="00985AAA">
            <w:pPr>
              <w:pStyle w:val="NoSpacing"/>
              <w:ind w:right="113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Friday</w:t>
            </w:r>
          </w:p>
        </w:tc>
        <w:tc>
          <w:tcPr>
            <w:tcW w:w="123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Default="00985AAA" w:rsidP="00590D0F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:rsidR="00985AAA" w:rsidRDefault="00985AAA" w:rsidP="00590D0F">
            <w:pPr>
              <w:pStyle w:val="NoSpacing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10:30 AM – 12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: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3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  <w:p w:rsidR="00985AAA" w:rsidRPr="009C66FE" w:rsidRDefault="00985AAA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41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0D52BC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02.00 PM – 04.00 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232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4.00PM – 06.00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  <w:tc>
          <w:tcPr>
            <w:tcW w:w="1153" w:type="pct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590D0F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06.00PM – 08.00</w:t>
            </w:r>
            <w:r w:rsidRPr="009C66FE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M</w:t>
            </w:r>
          </w:p>
        </w:tc>
      </w:tr>
      <w:tr w:rsidR="00985AAA" w:rsidRPr="009C66FE" w:rsidTr="00985AAA"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00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3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2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300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8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3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88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4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98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urse</w:t>
            </w:r>
          </w:p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de</w:t>
            </w:r>
          </w:p>
        </w:tc>
        <w:tc>
          <w:tcPr>
            <w:tcW w:w="274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acher</w:t>
            </w:r>
          </w:p>
        </w:tc>
        <w:tc>
          <w:tcPr>
            <w:tcW w:w="218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atch</w:t>
            </w:r>
          </w:p>
        </w:tc>
        <w:tc>
          <w:tcPr>
            <w:tcW w:w="226" w:type="pct"/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om</w:t>
            </w: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074160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9C66FE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OS</w:t>
            </w:r>
          </w:p>
        </w:tc>
      </w:tr>
      <w:tr w:rsidR="00985AAA" w:rsidRPr="009C66FE" w:rsidTr="00985AAA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985AAA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300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SE 61</w:t>
            </w:r>
            <w:r w:rsidRPr="006F48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(Evening)</w:t>
            </w:r>
          </w:p>
        </w:tc>
        <w:tc>
          <w:tcPr>
            <w:tcW w:w="223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09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2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AJ</w:t>
            </w:r>
          </w:p>
        </w:tc>
        <w:tc>
          <w:tcPr>
            <w:tcW w:w="300" w:type="pct"/>
            <w:vAlign w:val="center"/>
          </w:tcPr>
          <w:p w:rsidR="00985AAA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EE 61</w:t>
            </w:r>
            <w:r w:rsidRPr="006F4884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Evening)</w:t>
            </w:r>
          </w:p>
        </w:tc>
        <w:tc>
          <w:tcPr>
            <w:tcW w:w="224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07</w:t>
            </w:r>
          </w:p>
        </w:tc>
        <w:tc>
          <w:tcPr>
            <w:tcW w:w="198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8</w:t>
            </w: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8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122311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85AAA" w:rsidRPr="009C66FE" w:rsidTr="00985AAA">
        <w:trPr>
          <w:trHeight w:val="50"/>
        </w:trPr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NG 111</w:t>
            </w:r>
          </w:p>
        </w:tc>
        <w:tc>
          <w:tcPr>
            <w:tcW w:w="272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N</w:t>
            </w:r>
          </w:p>
        </w:tc>
        <w:tc>
          <w:tcPr>
            <w:tcW w:w="300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ivil 7</w:t>
            </w:r>
            <w:r w:rsidRPr="00835D7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th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23" w:type="pct"/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13</w:t>
            </w:r>
          </w:p>
        </w:tc>
        <w:tc>
          <w:tcPr>
            <w:tcW w:w="196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985AA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47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00" w:type="pct"/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8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8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right w:val="single" w:sz="4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tcBorders>
              <w:left w:val="single" w:sz="4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right w:val="single" w:sz="18" w:space="0" w:color="auto"/>
            </w:tcBorders>
            <w:vAlign w:val="center"/>
          </w:tcPr>
          <w:p w:rsidR="00985AAA" w:rsidRPr="009C66FE" w:rsidRDefault="00985AAA" w:rsidP="004F616A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985AAA" w:rsidRPr="009C66FE" w:rsidTr="00985AAA">
        <w:tc>
          <w:tcPr>
            <w:tcW w:w="14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3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3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6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7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9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3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88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4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8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50" w:type="pct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74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8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26" w:type="pct"/>
            <w:tcBorders>
              <w:bottom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" w:type="pct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85AAA" w:rsidRPr="009C66FE" w:rsidRDefault="00985AAA" w:rsidP="00415C1B">
            <w:pPr>
              <w:pStyle w:val="NoSpacing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:rsidR="00985AAA" w:rsidRPr="00985AAA" w:rsidRDefault="00985AAA" w:rsidP="008877D2">
      <w:pPr>
        <w:pStyle w:val="NoSpacing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8877D2" w:rsidRPr="00985AAA" w:rsidRDefault="00985AAA" w:rsidP="00985AAA">
      <w:pPr>
        <w:rPr>
          <w:rFonts w:ascii="Times New Roman" w:hAnsi="Times New Roman" w:cs="Times New Roman"/>
          <w:b/>
          <w:sz w:val="24"/>
          <w:szCs w:val="24"/>
        </w:rPr>
      </w:pPr>
      <w:r w:rsidRPr="00985AAA">
        <w:rPr>
          <w:rFonts w:ascii="Times New Roman" w:hAnsi="Times New Roman" w:cs="Times New Roman"/>
          <w:b/>
          <w:sz w:val="24"/>
          <w:szCs w:val="24"/>
        </w:rPr>
        <w:t>MA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 xml:space="preserve"> Prof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Mahboob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Ul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Alam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>MAA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>Md. Al-Amin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>AAJ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Alpona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Akther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Jahan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>TAN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Tahomina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Akter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Nova</w:t>
      </w:r>
    </w:p>
    <w:p w:rsidR="00985AAA" w:rsidRPr="00985AAA" w:rsidRDefault="00985AAA" w:rsidP="00985AAA">
      <w:pPr>
        <w:rPr>
          <w:rFonts w:ascii="Times New Roman" w:hAnsi="Times New Roman" w:cs="Times New Roman"/>
          <w:b/>
          <w:sz w:val="24"/>
          <w:szCs w:val="24"/>
        </w:rPr>
      </w:pPr>
      <w:r w:rsidRPr="00985AAA">
        <w:rPr>
          <w:rFonts w:ascii="Times New Roman" w:hAnsi="Times New Roman" w:cs="Times New Roman"/>
          <w:b/>
          <w:sz w:val="24"/>
          <w:szCs w:val="24"/>
        </w:rPr>
        <w:t xml:space="preserve">SS 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Sanzida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Sultana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>FZ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 xml:space="preserve">Fatima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Tuj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Zahra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  <w:t>TY</w:t>
      </w:r>
      <w:r w:rsidRPr="00985AAA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Tanzilla</w:t>
      </w:r>
      <w:proofErr w:type="spellEnd"/>
      <w:r w:rsidRPr="00985AA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5AAA">
        <w:rPr>
          <w:rFonts w:ascii="Times New Roman" w:hAnsi="Times New Roman" w:cs="Times New Roman"/>
          <w:b/>
          <w:sz w:val="24"/>
          <w:szCs w:val="24"/>
        </w:rPr>
        <w:t>Yasmin</w:t>
      </w:r>
      <w:bookmarkStart w:id="0" w:name="_GoBack"/>
      <w:bookmarkEnd w:id="0"/>
      <w:proofErr w:type="spellEnd"/>
    </w:p>
    <w:p w:rsidR="00985AAA" w:rsidRPr="00985AAA" w:rsidRDefault="00985AAA" w:rsidP="00985AAA"/>
    <w:sectPr w:rsidR="00985AAA" w:rsidRPr="00985AAA" w:rsidSect="00E1043E">
      <w:headerReference w:type="default" r:id="rId8"/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2E8B" w:rsidRDefault="003C2E8B" w:rsidP="009B2D7B">
      <w:pPr>
        <w:spacing w:after="0" w:line="240" w:lineRule="auto"/>
      </w:pPr>
      <w:r>
        <w:separator/>
      </w:r>
    </w:p>
  </w:endnote>
  <w:endnote w:type="continuationSeparator" w:id="0">
    <w:p w:rsidR="003C2E8B" w:rsidRDefault="003C2E8B" w:rsidP="009B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07"/>
      <w:gridCol w:w="7807"/>
    </w:tblGrid>
    <w:tr w:rsidR="00985AAA" w:rsidTr="00FA7FFC">
      <w:tc>
        <w:tcPr>
          <w:tcW w:w="2500" w:type="pct"/>
        </w:tcPr>
        <w:p w:rsidR="00985AAA" w:rsidRDefault="00985AAA" w:rsidP="00EE6BFF">
          <w:pPr>
            <w:pStyle w:val="NoSpacing"/>
            <w:jc w:val="both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  <w:t>Md. Al-Amin</w:t>
          </w:r>
        </w:p>
        <w:p w:rsidR="00985AAA" w:rsidRDefault="00985AAA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Lecturer &amp; Program Coordinator  </w:t>
          </w:r>
        </w:p>
        <w:p w:rsidR="00985AAA" w:rsidRDefault="00985AAA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partment of Bangla </w:t>
          </w:r>
        </w:p>
        <w:p w:rsidR="00985AAA" w:rsidRDefault="00985AAA" w:rsidP="00EE6BFF">
          <w:pPr>
            <w:pStyle w:val="NoSpacing"/>
            <w:jc w:val="both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  <w:tc>
        <w:tcPr>
          <w:tcW w:w="2500" w:type="pct"/>
        </w:tcPr>
        <w:p w:rsidR="00985AAA" w:rsidRDefault="00985AAA" w:rsidP="00442C3B">
          <w:pPr>
            <w:pStyle w:val="NoSpacing"/>
            <w:jc w:val="right"/>
            <w:rPr>
              <w:rFonts w:ascii="Times New Roman" w:hAnsi="Times New Roman"/>
              <w:b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Prof 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Mahboob</w:t>
          </w:r>
          <w:proofErr w:type="spellEnd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Ul</w:t>
          </w:r>
          <w:proofErr w:type="spellEnd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bCs/>
              <w:color w:val="000000" w:themeColor="text1"/>
              <w:sz w:val="24"/>
              <w:szCs w:val="24"/>
              <w:lang w:val="en-GB"/>
            </w:rPr>
            <w:t>Alam</w:t>
          </w:r>
          <w:proofErr w:type="spellEnd"/>
        </w:p>
        <w:p w:rsidR="00985AAA" w:rsidRDefault="00985AAA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Head </w:t>
          </w:r>
        </w:p>
        <w:p w:rsidR="00985AAA" w:rsidRDefault="00985AAA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 xml:space="preserve">Department of Bangla  </w:t>
          </w:r>
        </w:p>
        <w:p w:rsidR="00985AAA" w:rsidRDefault="00985AAA" w:rsidP="00EE6BFF">
          <w:pPr>
            <w:pStyle w:val="NoSpacing"/>
            <w:jc w:val="right"/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</w:pPr>
          <w:r>
            <w:rPr>
              <w:rFonts w:ascii="Times New Roman" w:hAnsi="Times New Roman"/>
              <w:color w:val="000000" w:themeColor="text1"/>
              <w:sz w:val="24"/>
              <w:szCs w:val="24"/>
              <w:lang w:val="en-GB"/>
            </w:rPr>
            <w:t>Prime University</w:t>
          </w:r>
        </w:p>
      </w:tc>
    </w:tr>
  </w:tbl>
  <w:p w:rsidR="00985AAA" w:rsidRDefault="00985AAA" w:rsidP="00BE2A60">
    <w:pPr>
      <w:pStyle w:val="Footer"/>
      <w:tabs>
        <w:tab w:val="clear" w:pos="4513"/>
        <w:tab w:val="clear" w:pos="9026"/>
        <w:tab w:val="left" w:pos="3994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2E8B" w:rsidRDefault="003C2E8B" w:rsidP="009B2D7B">
      <w:pPr>
        <w:spacing w:after="0" w:line="240" w:lineRule="auto"/>
      </w:pPr>
      <w:r>
        <w:separator/>
      </w:r>
    </w:p>
  </w:footnote>
  <w:footnote w:type="continuationSeparator" w:id="0">
    <w:p w:rsidR="003C2E8B" w:rsidRDefault="003C2E8B" w:rsidP="009B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AAA" w:rsidRPr="00BC1FF8" w:rsidRDefault="00985AAA" w:rsidP="009B2D7B">
    <w:pPr>
      <w:pStyle w:val="NoSpacing"/>
      <w:ind w:left="5760"/>
      <w:rPr>
        <w:rFonts w:ascii="Times New Roman" w:hAnsi="Times New Roman"/>
        <w:b/>
        <w:sz w:val="28"/>
        <w:szCs w:val="28"/>
      </w:rPr>
    </w:pPr>
    <w:r>
      <w:rPr>
        <w:rFonts w:ascii="Times New Roman" w:hAnsi="Times New Roman"/>
        <w:b/>
        <w:noProof/>
        <w:sz w:val="28"/>
        <w:szCs w:val="28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577.5pt;margin-top:.6pt;width:177pt;height:36pt;z-index:251660288" strokecolor="white [3212]">
          <v:textbox>
            <w:txbxContent>
              <w:p w:rsidR="00985AAA" w:rsidRPr="00CA4E79" w:rsidRDefault="00985AAA">
                <w:pPr>
                  <w:rPr>
                    <w:rFonts w:ascii="Times New Roman" w:hAnsi="Times New Roman" w:cs="Times New Roman"/>
                    <w:b/>
                    <w:sz w:val="28"/>
                    <w:szCs w:val="28"/>
                  </w:rPr>
                </w:pPr>
                <w:r w:rsidRPr="00CA4E79">
                  <w:rPr>
                    <w:rFonts w:ascii="Times New Roman" w:hAnsi="Times New Roman" w:cs="Times New Roman"/>
                    <w:b/>
                    <w:sz w:val="28"/>
                    <w:szCs w:val="28"/>
                  </w:rPr>
                  <w:t>Effective from</w:t>
                </w:r>
                <w:r>
                  <w:rPr>
                    <w:rFonts w:ascii="Times New Roman" w:hAnsi="Times New Roman" w:cs="Times New Roman"/>
                    <w:b/>
                    <w:sz w:val="28"/>
                    <w:szCs w:val="28"/>
                  </w:rPr>
                  <w:t>: 30.04</w:t>
                </w:r>
                <w:r w:rsidRPr="00CA4E79">
                  <w:rPr>
                    <w:rFonts w:ascii="Times New Roman" w:hAnsi="Times New Roman" w:cs="Times New Roman"/>
                    <w:b/>
                    <w:sz w:val="28"/>
                    <w:szCs w:val="28"/>
                  </w:rPr>
                  <w:t>.2023</w:t>
                </w:r>
              </w:p>
            </w:txbxContent>
          </v:textbox>
        </v:shape>
      </w:pict>
    </w:r>
    <w:r w:rsidRPr="0095085C">
      <w:rPr>
        <w:rFonts w:ascii="Times New Roman" w:hAnsi="Times New Roman"/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840355</wp:posOffset>
          </wp:positionH>
          <wp:positionV relativeFrom="paragraph">
            <wp:posOffset>28575</wp:posOffset>
          </wp:positionV>
          <wp:extent cx="619125" cy="685800"/>
          <wp:effectExtent l="19050" t="0" r="9525" b="0"/>
          <wp:wrapNone/>
          <wp:docPr id="10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BC1FF8">
      <w:rPr>
        <w:rFonts w:ascii="Times New Roman" w:hAnsi="Times New Roman"/>
        <w:b/>
        <w:sz w:val="28"/>
        <w:szCs w:val="28"/>
      </w:rPr>
      <w:t>Prime University</w:t>
    </w:r>
  </w:p>
  <w:p w:rsidR="00985AAA" w:rsidRPr="00BC1FF8" w:rsidRDefault="00985AAA" w:rsidP="009B2D7B">
    <w:pPr>
      <w:pStyle w:val="NoSpacing"/>
      <w:ind w:left="5760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 xml:space="preserve">Department of </w:t>
    </w:r>
    <w:r>
      <w:rPr>
        <w:rFonts w:ascii="Times New Roman" w:hAnsi="Times New Roman"/>
        <w:b/>
        <w:sz w:val="24"/>
        <w:szCs w:val="24"/>
      </w:rPr>
      <w:t>Bangla</w:t>
    </w:r>
  </w:p>
  <w:p w:rsidR="00985AAA" w:rsidRPr="00BC1FF8" w:rsidRDefault="00985AAA" w:rsidP="009B2D7B">
    <w:pPr>
      <w:pStyle w:val="NoSpacing"/>
      <w:ind w:left="5760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>Program: BA (Hons)</w:t>
    </w:r>
  </w:p>
  <w:p w:rsidR="00985AAA" w:rsidRPr="00F608FB" w:rsidRDefault="00985AAA" w:rsidP="00F608FB">
    <w:pPr>
      <w:pStyle w:val="NoSpacing"/>
      <w:ind w:left="5760"/>
      <w:rPr>
        <w:rFonts w:ascii="Times New Roman" w:hAnsi="Times New Roman"/>
        <w:b/>
        <w:sz w:val="24"/>
        <w:szCs w:val="24"/>
      </w:rPr>
    </w:pPr>
    <w:r w:rsidRPr="00BC1FF8">
      <w:rPr>
        <w:rFonts w:ascii="Times New Roman" w:hAnsi="Times New Roman"/>
        <w:b/>
        <w:sz w:val="24"/>
        <w:szCs w:val="24"/>
      </w:rPr>
      <w:t xml:space="preserve">Class Routine, </w:t>
    </w:r>
    <w:r>
      <w:rPr>
        <w:rFonts w:ascii="Times New Roman" w:hAnsi="Times New Roman"/>
        <w:b/>
        <w:sz w:val="24"/>
        <w:szCs w:val="24"/>
      </w:rPr>
      <w:t xml:space="preserve">Spring-2023  </w:t>
    </w:r>
  </w:p>
  <w:p w:rsidR="00985AAA" w:rsidRPr="006F5424" w:rsidRDefault="00985AAA" w:rsidP="009B2D7B">
    <w:pPr>
      <w:pStyle w:val="NoSpacing"/>
      <w:ind w:left="5760"/>
      <w:rPr>
        <w:rFonts w:ascii="Times New Roman" w:hAnsi="Times New Roman"/>
        <w:b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trAwMTA3NjE3sDBW0lEKTi0uzszPAykwrAUAIGXA9CwAAAA="/>
  </w:docVars>
  <w:rsids>
    <w:rsidRoot w:val="009B2D7B"/>
    <w:rsid w:val="0000000F"/>
    <w:rsid w:val="000004A9"/>
    <w:rsid w:val="00000959"/>
    <w:rsid w:val="000029FE"/>
    <w:rsid w:val="0000348F"/>
    <w:rsid w:val="00004D52"/>
    <w:rsid w:val="00004FDC"/>
    <w:rsid w:val="00005255"/>
    <w:rsid w:val="00006324"/>
    <w:rsid w:val="000068D3"/>
    <w:rsid w:val="00006B1F"/>
    <w:rsid w:val="000073D8"/>
    <w:rsid w:val="00010902"/>
    <w:rsid w:val="00011119"/>
    <w:rsid w:val="000115D0"/>
    <w:rsid w:val="00013D4E"/>
    <w:rsid w:val="000144DA"/>
    <w:rsid w:val="0001750E"/>
    <w:rsid w:val="00017DF3"/>
    <w:rsid w:val="00020465"/>
    <w:rsid w:val="00020A0A"/>
    <w:rsid w:val="000216D3"/>
    <w:rsid w:val="00024A4A"/>
    <w:rsid w:val="00025440"/>
    <w:rsid w:val="000263F7"/>
    <w:rsid w:val="00027327"/>
    <w:rsid w:val="00030DC8"/>
    <w:rsid w:val="0003121A"/>
    <w:rsid w:val="00031C17"/>
    <w:rsid w:val="0003382B"/>
    <w:rsid w:val="00033E71"/>
    <w:rsid w:val="00034559"/>
    <w:rsid w:val="000349B7"/>
    <w:rsid w:val="00035753"/>
    <w:rsid w:val="00036270"/>
    <w:rsid w:val="00036352"/>
    <w:rsid w:val="00037962"/>
    <w:rsid w:val="00040267"/>
    <w:rsid w:val="00042377"/>
    <w:rsid w:val="00042D9C"/>
    <w:rsid w:val="00043CB4"/>
    <w:rsid w:val="00045DB7"/>
    <w:rsid w:val="000466C4"/>
    <w:rsid w:val="00047A48"/>
    <w:rsid w:val="00047ED2"/>
    <w:rsid w:val="00047EE5"/>
    <w:rsid w:val="00050225"/>
    <w:rsid w:val="0005048C"/>
    <w:rsid w:val="0005097B"/>
    <w:rsid w:val="00052000"/>
    <w:rsid w:val="00052196"/>
    <w:rsid w:val="00052337"/>
    <w:rsid w:val="000527D9"/>
    <w:rsid w:val="00054420"/>
    <w:rsid w:val="000546D1"/>
    <w:rsid w:val="000555EC"/>
    <w:rsid w:val="000565E0"/>
    <w:rsid w:val="00057059"/>
    <w:rsid w:val="000572F7"/>
    <w:rsid w:val="00057679"/>
    <w:rsid w:val="00060226"/>
    <w:rsid w:val="000614EB"/>
    <w:rsid w:val="0006153D"/>
    <w:rsid w:val="000618D7"/>
    <w:rsid w:val="00062DF4"/>
    <w:rsid w:val="0006309A"/>
    <w:rsid w:val="00063635"/>
    <w:rsid w:val="00064AEC"/>
    <w:rsid w:val="000656CF"/>
    <w:rsid w:val="000679DD"/>
    <w:rsid w:val="00070C9A"/>
    <w:rsid w:val="0007164E"/>
    <w:rsid w:val="000729EB"/>
    <w:rsid w:val="00072F95"/>
    <w:rsid w:val="0007313B"/>
    <w:rsid w:val="00074160"/>
    <w:rsid w:val="00074B9A"/>
    <w:rsid w:val="00076758"/>
    <w:rsid w:val="0007683A"/>
    <w:rsid w:val="000776B6"/>
    <w:rsid w:val="0008057E"/>
    <w:rsid w:val="0008494C"/>
    <w:rsid w:val="00085001"/>
    <w:rsid w:val="00085090"/>
    <w:rsid w:val="000855F3"/>
    <w:rsid w:val="00085D0B"/>
    <w:rsid w:val="000860A6"/>
    <w:rsid w:val="0008671B"/>
    <w:rsid w:val="00087329"/>
    <w:rsid w:val="0008760C"/>
    <w:rsid w:val="000906CA"/>
    <w:rsid w:val="00090F79"/>
    <w:rsid w:val="0009159E"/>
    <w:rsid w:val="000922C4"/>
    <w:rsid w:val="00093433"/>
    <w:rsid w:val="0009431F"/>
    <w:rsid w:val="00094E38"/>
    <w:rsid w:val="0009515F"/>
    <w:rsid w:val="00096461"/>
    <w:rsid w:val="000A1E53"/>
    <w:rsid w:val="000A3F07"/>
    <w:rsid w:val="000A4A65"/>
    <w:rsid w:val="000A52C7"/>
    <w:rsid w:val="000A5B65"/>
    <w:rsid w:val="000A5CB9"/>
    <w:rsid w:val="000A5D40"/>
    <w:rsid w:val="000A67F8"/>
    <w:rsid w:val="000A741B"/>
    <w:rsid w:val="000A797A"/>
    <w:rsid w:val="000B0D65"/>
    <w:rsid w:val="000B1A7C"/>
    <w:rsid w:val="000B21BC"/>
    <w:rsid w:val="000B23C8"/>
    <w:rsid w:val="000B374C"/>
    <w:rsid w:val="000B3761"/>
    <w:rsid w:val="000B3B31"/>
    <w:rsid w:val="000B3CB0"/>
    <w:rsid w:val="000B4924"/>
    <w:rsid w:val="000B5597"/>
    <w:rsid w:val="000B58CD"/>
    <w:rsid w:val="000B5C4E"/>
    <w:rsid w:val="000B679A"/>
    <w:rsid w:val="000B689D"/>
    <w:rsid w:val="000B6C35"/>
    <w:rsid w:val="000B6E5F"/>
    <w:rsid w:val="000B6EDB"/>
    <w:rsid w:val="000B78F7"/>
    <w:rsid w:val="000C00C2"/>
    <w:rsid w:val="000C0141"/>
    <w:rsid w:val="000C1AEC"/>
    <w:rsid w:val="000C4283"/>
    <w:rsid w:val="000C4667"/>
    <w:rsid w:val="000C5125"/>
    <w:rsid w:val="000C556C"/>
    <w:rsid w:val="000C78EE"/>
    <w:rsid w:val="000C7DEE"/>
    <w:rsid w:val="000D03B2"/>
    <w:rsid w:val="000D03FB"/>
    <w:rsid w:val="000D11DD"/>
    <w:rsid w:val="000D17FE"/>
    <w:rsid w:val="000D1909"/>
    <w:rsid w:val="000D1CDF"/>
    <w:rsid w:val="000D2240"/>
    <w:rsid w:val="000D320D"/>
    <w:rsid w:val="000D356F"/>
    <w:rsid w:val="000D52BC"/>
    <w:rsid w:val="000D56C6"/>
    <w:rsid w:val="000D56DB"/>
    <w:rsid w:val="000E0E80"/>
    <w:rsid w:val="000E1971"/>
    <w:rsid w:val="000E4FF7"/>
    <w:rsid w:val="000E58AA"/>
    <w:rsid w:val="000E6008"/>
    <w:rsid w:val="000E6DE8"/>
    <w:rsid w:val="000E6F5E"/>
    <w:rsid w:val="000E7069"/>
    <w:rsid w:val="000F06C5"/>
    <w:rsid w:val="000F0888"/>
    <w:rsid w:val="000F134B"/>
    <w:rsid w:val="000F2C1D"/>
    <w:rsid w:val="000F2DF2"/>
    <w:rsid w:val="000F3952"/>
    <w:rsid w:val="000F66FC"/>
    <w:rsid w:val="000F6BDD"/>
    <w:rsid w:val="000F6EC6"/>
    <w:rsid w:val="000F6F19"/>
    <w:rsid w:val="000F7008"/>
    <w:rsid w:val="000F7324"/>
    <w:rsid w:val="00100672"/>
    <w:rsid w:val="00100A66"/>
    <w:rsid w:val="00101583"/>
    <w:rsid w:val="00101CF2"/>
    <w:rsid w:val="001025CF"/>
    <w:rsid w:val="00102BD2"/>
    <w:rsid w:val="00103600"/>
    <w:rsid w:val="001042C1"/>
    <w:rsid w:val="00107C04"/>
    <w:rsid w:val="001109E5"/>
    <w:rsid w:val="00110CDA"/>
    <w:rsid w:val="00111222"/>
    <w:rsid w:val="001126AF"/>
    <w:rsid w:val="00113A6D"/>
    <w:rsid w:val="00115299"/>
    <w:rsid w:val="001161DF"/>
    <w:rsid w:val="00116AB9"/>
    <w:rsid w:val="001204F0"/>
    <w:rsid w:val="00120670"/>
    <w:rsid w:val="00122311"/>
    <w:rsid w:val="001229C7"/>
    <w:rsid w:val="00123683"/>
    <w:rsid w:val="001269D1"/>
    <w:rsid w:val="00131639"/>
    <w:rsid w:val="00131CBB"/>
    <w:rsid w:val="00131EDE"/>
    <w:rsid w:val="00134A9D"/>
    <w:rsid w:val="00135365"/>
    <w:rsid w:val="00135B15"/>
    <w:rsid w:val="0013625F"/>
    <w:rsid w:val="00136553"/>
    <w:rsid w:val="00136DDA"/>
    <w:rsid w:val="00137328"/>
    <w:rsid w:val="00137DAC"/>
    <w:rsid w:val="00137E4F"/>
    <w:rsid w:val="001435BF"/>
    <w:rsid w:val="0014409F"/>
    <w:rsid w:val="001458F5"/>
    <w:rsid w:val="00147016"/>
    <w:rsid w:val="00147FF5"/>
    <w:rsid w:val="001511E6"/>
    <w:rsid w:val="00151450"/>
    <w:rsid w:val="00152AB9"/>
    <w:rsid w:val="00152F50"/>
    <w:rsid w:val="001535C5"/>
    <w:rsid w:val="001541F0"/>
    <w:rsid w:val="00154419"/>
    <w:rsid w:val="001554F9"/>
    <w:rsid w:val="00155FE9"/>
    <w:rsid w:val="00156FF6"/>
    <w:rsid w:val="00157405"/>
    <w:rsid w:val="00157BD2"/>
    <w:rsid w:val="00157C95"/>
    <w:rsid w:val="00161371"/>
    <w:rsid w:val="00161A04"/>
    <w:rsid w:val="00161F3E"/>
    <w:rsid w:val="001638AF"/>
    <w:rsid w:val="00163B78"/>
    <w:rsid w:val="001647BF"/>
    <w:rsid w:val="00171130"/>
    <w:rsid w:val="001723FA"/>
    <w:rsid w:val="00172FD5"/>
    <w:rsid w:val="0017335D"/>
    <w:rsid w:val="00173620"/>
    <w:rsid w:val="00175828"/>
    <w:rsid w:val="0017794C"/>
    <w:rsid w:val="001805BD"/>
    <w:rsid w:val="00182B18"/>
    <w:rsid w:val="001835DB"/>
    <w:rsid w:val="001835FA"/>
    <w:rsid w:val="00183677"/>
    <w:rsid w:val="00183EAC"/>
    <w:rsid w:val="00184D93"/>
    <w:rsid w:val="00186F9F"/>
    <w:rsid w:val="0018713F"/>
    <w:rsid w:val="001878A8"/>
    <w:rsid w:val="001902BF"/>
    <w:rsid w:val="001908FE"/>
    <w:rsid w:val="001913DA"/>
    <w:rsid w:val="001917BE"/>
    <w:rsid w:val="00192847"/>
    <w:rsid w:val="001936E5"/>
    <w:rsid w:val="00195A1B"/>
    <w:rsid w:val="001960BE"/>
    <w:rsid w:val="001A042D"/>
    <w:rsid w:val="001A0786"/>
    <w:rsid w:val="001A10E4"/>
    <w:rsid w:val="001A1120"/>
    <w:rsid w:val="001A151F"/>
    <w:rsid w:val="001A1593"/>
    <w:rsid w:val="001A180C"/>
    <w:rsid w:val="001A1B07"/>
    <w:rsid w:val="001A1E46"/>
    <w:rsid w:val="001A27EF"/>
    <w:rsid w:val="001A4D4B"/>
    <w:rsid w:val="001A51A2"/>
    <w:rsid w:val="001A563C"/>
    <w:rsid w:val="001A57C0"/>
    <w:rsid w:val="001A5BB9"/>
    <w:rsid w:val="001A73B2"/>
    <w:rsid w:val="001B04AC"/>
    <w:rsid w:val="001B1DFC"/>
    <w:rsid w:val="001B2333"/>
    <w:rsid w:val="001B388C"/>
    <w:rsid w:val="001B6423"/>
    <w:rsid w:val="001C0F7E"/>
    <w:rsid w:val="001C29F3"/>
    <w:rsid w:val="001C2DEC"/>
    <w:rsid w:val="001C3082"/>
    <w:rsid w:val="001C4666"/>
    <w:rsid w:val="001C4B5A"/>
    <w:rsid w:val="001C60BE"/>
    <w:rsid w:val="001C6DB2"/>
    <w:rsid w:val="001D10BD"/>
    <w:rsid w:val="001D2159"/>
    <w:rsid w:val="001D3326"/>
    <w:rsid w:val="001D484C"/>
    <w:rsid w:val="001D4CF6"/>
    <w:rsid w:val="001D5B34"/>
    <w:rsid w:val="001D62EB"/>
    <w:rsid w:val="001D7FAA"/>
    <w:rsid w:val="001E104C"/>
    <w:rsid w:val="001E138D"/>
    <w:rsid w:val="001E23D6"/>
    <w:rsid w:val="001E24E4"/>
    <w:rsid w:val="001E2C2E"/>
    <w:rsid w:val="001E2F57"/>
    <w:rsid w:val="001E3E87"/>
    <w:rsid w:val="001E43BA"/>
    <w:rsid w:val="001E5E54"/>
    <w:rsid w:val="001E6694"/>
    <w:rsid w:val="001E6D6A"/>
    <w:rsid w:val="001E6DED"/>
    <w:rsid w:val="001E6FD7"/>
    <w:rsid w:val="001F006C"/>
    <w:rsid w:val="001F01DA"/>
    <w:rsid w:val="001F0859"/>
    <w:rsid w:val="001F0BD6"/>
    <w:rsid w:val="001F0CC2"/>
    <w:rsid w:val="001F0D3C"/>
    <w:rsid w:val="001F0FAE"/>
    <w:rsid w:val="001F1FBB"/>
    <w:rsid w:val="001F298A"/>
    <w:rsid w:val="001F33D3"/>
    <w:rsid w:val="001F456E"/>
    <w:rsid w:val="001F4E0A"/>
    <w:rsid w:val="001F681B"/>
    <w:rsid w:val="001F6CC5"/>
    <w:rsid w:val="001F6EDF"/>
    <w:rsid w:val="001F77C3"/>
    <w:rsid w:val="0020075C"/>
    <w:rsid w:val="00201DBA"/>
    <w:rsid w:val="00201E4A"/>
    <w:rsid w:val="00202235"/>
    <w:rsid w:val="00203179"/>
    <w:rsid w:val="0020372A"/>
    <w:rsid w:val="00203C5E"/>
    <w:rsid w:val="00204BBA"/>
    <w:rsid w:val="00204BCC"/>
    <w:rsid w:val="00205B71"/>
    <w:rsid w:val="00205C07"/>
    <w:rsid w:val="00205E8E"/>
    <w:rsid w:val="00206753"/>
    <w:rsid w:val="002072E0"/>
    <w:rsid w:val="00210B94"/>
    <w:rsid w:val="00210BC3"/>
    <w:rsid w:val="00210C34"/>
    <w:rsid w:val="002110B2"/>
    <w:rsid w:val="0021187D"/>
    <w:rsid w:val="00211F89"/>
    <w:rsid w:val="00212624"/>
    <w:rsid w:val="00212B34"/>
    <w:rsid w:val="00213804"/>
    <w:rsid w:val="002141A6"/>
    <w:rsid w:val="002148F7"/>
    <w:rsid w:val="00215ED3"/>
    <w:rsid w:val="0021643F"/>
    <w:rsid w:val="00216753"/>
    <w:rsid w:val="00216A03"/>
    <w:rsid w:val="00217825"/>
    <w:rsid w:val="00217B7B"/>
    <w:rsid w:val="002202F5"/>
    <w:rsid w:val="00220965"/>
    <w:rsid w:val="00221546"/>
    <w:rsid w:val="00221FC2"/>
    <w:rsid w:val="00221FD1"/>
    <w:rsid w:val="002241BF"/>
    <w:rsid w:val="0022726D"/>
    <w:rsid w:val="00227DED"/>
    <w:rsid w:val="0023059B"/>
    <w:rsid w:val="00230EF8"/>
    <w:rsid w:val="00231F19"/>
    <w:rsid w:val="00231F3C"/>
    <w:rsid w:val="00232CBA"/>
    <w:rsid w:val="00232CE6"/>
    <w:rsid w:val="00232EC8"/>
    <w:rsid w:val="00232F45"/>
    <w:rsid w:val="00232F8E"/>
    <w:rsid w:val="0023335E"/>
    <w:rsid w:val="00233438"/>
    <w:rsid w:val="0023371D"/>
    <w:rsid w:val="0023398A"/>
    <w:rsid w:val="00235CA9"/>
    <w:rsid w:val="00235E8C"/>
    <w:rsid w:val="00235F2C"/>
    <w:rsid w:val="00240B64"/>
    <w:rsid w:val="002430DA"/>
    <w:rsid w:val="002440F2"/>
    <w:rsid w:val="0024452C"/>
    <w:rsid w:val="00244CDD"/>
    <w:rsid w:val="002453BA"/>
    <w:rsid w:val="00245DB2"/>
    <w:rsid w:val="00246320"/>
    <w:rsid w:val="002476B2"/>
    <w:rsid w:val="002503AF"/>
    <w:rsid w:val="00251F3D"/>
    <w:rsid w:val="00253602"/>
    <w:rsid w:val="00253765"/>
    <w:rsid w:val="002541BE"/>
    <w:rsid w:val="00254DDC"/>
    <w:rsid w:val="002556B6"/>
    <w:rsid w:val="0025686C"/>
    <w:rsid w:val="00256FA8"/>
    <w:rsid w:val="0025757C"/>
    <w:rsid w:val="002576EA"/>
    <w:rsid w:val="00257F9A"/>
    <w:rsid w:val="002615A8"/>
    <w:rsid w:val="0026318C"/>
    <w:rsid w:val="002638F6"/>
    <w:rsid w:val="00263C73"/>
    <w:rsid w:val="00263FC4"/>
    <w:rsid w:val="002649F5"/>
    <w:rsid w:val="00265DEC"/>
    <w:rsid w:val="00265E13"/>
    <w:rsid w:val="0026701D"/>
    <w:rsid w:val="002673DB"/>
    <w:rsid w:val="00267BF7"/>
    <w:rsid w:val="002706A9"/>
    <w:rsid w:val="00271AA6"/>
    <w:rsid w:val="002723E2"/>
    <w:rsid w:val="0027240C"/>
    <w:rsid w:val="002730E0"/>
    <w:rsid w:val="002739C9"/>
    <w:rsid w:val="00274561"/>
    <w:rsid w:val="002750F4"/>
    <w:rsid w:val="002754D4"/>
    <w:rsid w:val="00276FFD"/>
    <w:rsid w:val="00280C7F"/>
    <w:rsid w:val="0028213E"/>
    <w:rsid w:val="00282642"/>
    <w:rsid w:val="00282C38"/>
    <w:rsid w:val="00283285"/>
    <w:rsid w:val="00284F48"/>
    <w:rsid w:val="00285343"/>
    <w:rsid w:val="00285A6A"/>
    <w:rsid w:val="00285FD3"/>
    <w:rsid w:val="002872A2"/>
    <w:rsid w:val="002873BE"/>
    <w:rsid w:val="00287B80"/>
    <w:rsid w:val="0029306D"/>
    <w:rsid w:val="0029322D"/>
    <w:rsid w:val="00293535"/>
    <w:rsid w:val="00293634"/>
    <w:rsid w:val="00293985"/>
    <w:rsid w:val="0029426F"/>
    <w:rsid w:val="0029427E"/>
    <w:rsid w:val="00294991"/>
    <w:rsid w:val="002960AC"/>
    <w:rsid w:val="002966C2"/>
    <w:rsid w:val="00296AB6"/>
    <w:rsid w:val="00297BE4"/>
    <w:rsid w:val="00297DF9"/>
    <w:rsid w:val="002A1F89"/>
    <w:rsid w:val="002A2E8D"/>
    <w:rsid w:val="002A3968"/>
    <w:rsid w:val="002A3C28"/>
    <w:rsid w:val="002A444B"/>
    <w:rsid w:val="002A53C6"/>
    <w:rsid w:val="002A5EFF"/>
    <w:rsid w:val="002A5F52"/>
    <w:rsid w:val="002A66A4"/>
    <w:rsid w:val="002A6BEB"/>
    <w:rsid w:val="002A7033"/>
    <w:rsid w:val="002A70F6"/>
    <w:rsid w:val="002A7B6A"/>
    <w:rsid w:val="002A7E4C"/>
    <w:rsid w:val="002B00C0"/>
    <w:rsid w:val="002B035A"/>
    <w:rsid w:val="002B0546"/>
    <w:rsid w:val="002B1BA8"/>
    <w:rsid w:val="002B1F0A"/>
    <w:rsid w:val="002B2C5A"/>
    <w:rsid w:val="002B2F63"/>
    <w:rsid w:val="002B62E0"/>
    <w:rsid w:val="002B6CB4"/>
    <w:rsid w:val="002C03F0"/>
    <w:rsid w:val="002C1DAA"/>
    <w:rsid w:val="002C3376"/>
    <w:rsid w:val="002C3A83"/>
    <w:rsid w:val="002C4378"/>
    <w:rsid w:val="002C4F0B"/>
    <w:rsid w:val="002C5827"/>
    <w:rsid w:val="002C6FDC"/>
    <w:rsid w:val="002C7E01"/>
    <w:rsid w:val="002D0614"/>
    <w:rsid w:val="002D0623"/>
    <w:rsid w:val="002D10F3"/>
    <w:rsid w:val="002D1FDF"/>
    <w:rsid w:val="002D25B2"/>
    <w:rsid w:val="002D3226"/>
    <w:rsid w:val="002D3CAF"/>
    <w:rsid w:val="002D4D92"/>
    <w:rsid w:val="002D5D28"/>
    <w:rsid w:val="002D5FAB"/>
    <w:rsid w:val="002D6442"/>
    <w:rsid w:val="002D6B9B"/>
    <w:rsid w:val="002D73D7"/>
    <w:rsid w:val="002D7597"/>
    <w:rsid w:val="002D7599"/>
    <w:rsid w:val="002D7A5B"/>
    <w:rsid w:val="002E0708"/>
    <w:rsid w:val="002E11FC"/>
    <w:rsid w:val="002E33D1"/>
    <w:rsid w:val="002E3EDC"/>
    <w:rsid w:val="002E4282"/>
    <w:rsid w:val="002E440A"/>
    <w:rsid w:val="002E545C"/>
    <w:rsid w:val="002E66EA"/>
    <w:rsid w:val="002E6A49"/>
    <w:rsid w:val="002E6A8C"/>
    <w:rsid w:val="002E6DF5"/>
    <w:rsid w:val="002F0790"/>
    <w:rsid w:val="002F07FB"/>
    <w:rsid w:val="002F0903"/>
    <w:rsid w:val="002F0CC8"/>
    <w:rsid w:val="002F23E0"/>
    <w:rsid w:val="002F292E"/>
    <w:rsid w:val="002F3EB6"/>
    <w:rsid w:val="002F5757"/>
    <w:rsid w:val="002F6B8E"/>
    <w:rsid w:val="0030006C"/>
    <w:rsid w:val="00302423"/>
    <w:rsid w:val="00303CEE"/>
    <w:rsid w:val="00303F96"/>
    <w:rsid w:val="0030454B"/>
    <w:rsid w:val="0030601F"/>
    <w:rsid w:val="00306231"/>
    <w:rsid w:val="00306990"/>
    <w:rsid w:val="00306B61"/>
    <w:rsid w:val="00307245"/>
    <w:rsid w:val="00307428"/>
    <w:rsid w:val="00307EB8"/>
    <w:rsid w:val="003119CF"/>
    <w:rsid w:val="003130F5"/>
    <w:rsid w:val="0031313D"/>
    <w:rsid w:val="00314772"/>
    <w:rsid w:val="00315244"/>
    <w:rsid w:val="0031794C"/>
    <w:rsid w:val="0032041A"/>
    <w:rsid w:val="00320A05"/>
    <w:rsid w:val="00321C5C"/>
    <w:rsid w:val="00321FC5"/>
    <w:rsid w:val="0032353C"/>
    <w:rsid w:val="003242B7"/>
    <w:rsid w:val="00324E65"/>
    <w:rsid w:val="003263D5"/>
    <w:rsid w:val="00326B48"/>
    <w:rsid w:val="00326C03"/>
    <w:rsid w:val="00327462"/>
    <w:rsid w:val="00331907"/>
    <w:rsid w:val="003330FE"/>
    <w:rsid w:val="0033437B"/>
    <w:rsid w:val="00334B49"/>
    <w:rsid w:val="00336870"/>
    <w:rsid w:val="003402BC"/>
    <w:rsid w:val="00340583"/>
    <w:rsid w:val="00340B98"/>
    <w:rsid w:val="00342FAB"/>
    <w:rsid w:val="0034391B"/>
    <w:rsid w:val="00343CDE"/>
    <w:rsid w:val="0034431F"/>
    <w:rsid w:val="003445DD"/>
    <w:rsid w:val="003448B8"/>
    <w:rsid w:val="00345F27"/>
    <w:rsid w:val="00346701"/>
    <w:rsid w:val="00346EA8"/>
    <w:rsid w:val="003472FA"/>
    <w:rsid w:val="00347792"/>
    <w:rsid w:val="003478B3"/>
    <w:rsid w:val="00347AB4"/>
    <w:rsid w:val="003503A8"/>
    <w:rsid w:val="00350DAF"/>
    <w:rsid w:val="00351BDB"/>
    <w:rsid w:val="00351D95"/>
    <w:rsid w:val="00352232"/>
    <w:rsid w:val="00352867"/>
    <w:rsid w:val="00352CC7"/>
    <w:rsid w:val="0035427F"/>
    <w:rsid w:val="00355F7F"/>
    <w:rsid w:val="00357D64"/>
    <w:rsid w:val="0036079C"/>
    <w:rsid w:val="00363AC8"/>
    <w:rsid w:val="00365004"/>
    <w:rsid w:val="00365F6A"/>
    <w:rsid w:val="0036653B"/>
    <w:rsid w:val="00366A52"/>
    <w:rsid w:val="00366AD0"/>
    <w:rsid w:val="00366F3E"/>
    <w:rsid w:val="0036722F"/>
    <w:rsid w:val="00370270"/>
    <w:rsid w:val="00370B78"/>
    <w:rsid w:val="00372341"/>
    <w:rsid w:val="003728C8"/>
    <w:rsid w:val="00372F2D"/>
    <w:rsid w:val="00373453"/>
    <w:rsid w:val="00373CC1"/>
    <w:rsid w:val="0037489D"/>
    <w:rsid w:val="00376A4E"/>
    <w:rsid w:val="00376CFB"/>
    <w:rsid w:val="0037724F"/>
    <w:rsid w:val="00382A2C"/>
    <w:rsid w:val="00382AC8"/>
    <w:rsid w:val="003835CA"/>
    <w:rsid w:val="00383A53"/>
    <w:rsid w:val="00384196"/>
    <w:rsid w:val="00384B4D"/>
    <w:rsid w:val="00386C8B"/>
    <w:rsid w:val="003901B5"/>
    <w:rsid w:val="00390A83"/>
    <w:rsid w:val="00393240"/>
    <w:rsid w:val="00394963"/>
    <w:rsid w:val="0039553B"/>
    <w:rsid w:val="0039620C"/>
    <w:rsid w:val="0039795C"/>
    <w:rsid w:val="003A00C6"/>
    <w:rsid w:val="003A1D27"/>
    <w:rsid w:val="003A2CCD"/>
    <w:rsid w:val="003A33A7"/>
    <w:rsid w:val="003A49DD"/>
    <w:rsid w:val="003A57C6"/>
    <w:rsid w:val="003B15F0"/>
    <w:rsid w:val="003B1C41"/>
    <w:rsid w:val="003B4307"/>
    <w:rsid w:val="003B49BD"/>
    <w:rsid w:val="003B5298"/>
    <w:rsid w:val="003C0046"/>
    <w:rsid w:val="003C097F"/>
    <w:rsid w:val="003C2E8B"/>
    <w:rsid w:val="003C4E4C"/>
    <w:rsid w:val="003C6BC5"/>
    <w:rsid w:val="003C76CD"/>
    <w:rsid w:val="003D015B"/>
    <w:rsid w:val="003D3AE2"/>
    <w:rsid w:val="003D3D75"/>
    <w:rsid w:val="003D4CC1"/>
    <w:rsid w:val="003D5F8C"/>
    <w:rsid w:val="003D6A22"/>
    <w:rsid w:val="003D7ACB"/>
    <w:rsid w:val="003E19B9"/>
    <w:rsid w:val="003E1A9A"/>
    <w:rsid w:val="003E1E28"/>
    <w:rsid w:val="003E3204"/>
    <w:rsid w:val="003E3A71"/>
    <w:rsid w:val="003E5BD5"/>
    <w:rsid w:val="003E7124"/>
    <w:rsid w:val="003F0614"/>
    <w:rsid w:val="003F0848"/>
    <w:rsid w:val="003F35A1"/>
    <w:rsid w:val="003F37F6"/>
    <w:rsid w:val="003F3A83"/>
    <w:rsid w:val="003F416C"/>
    <w:rsid w:val="003F51D7"/>
    <w:rsid w:val="003F58E3"/>
    <w:rsid w:val="003F58F6"/>
    <w:rsid w:val="003F67B7"/>
    <w:rsid w:val="003F7971"/>
    <w:rsid w:val="003F7C41"/>
    <w:rsid w:val="00400A83"/>
    <w:rsid w:val="004010C8"/>
    <w:rsid w:val="00401693"/>
    <w:rsid w:val="004016C3"/>
    <w:rsid w:val="004018E8"/>
    <w:rsid w:val="00401F7E"/>
    <w:rsid w:val="004022CF"/>
    <w:rsid w:val="00402D7A"/>
    <w:rsid w:val="004034B7"/>
    <w:rsid w:val="00403B34"/>
    <w:rsid w:val="0040454F"/>
    <w:rsid w:val="0040572C"/>
    <w:rsid w:val="00406574"/>
    <w:rsid w:val="00406C86"/>
    <w:rsid w:val="00406D43"/>
    <w:rsid w:val="004074C5"/>
    <w:rsid w:val="00407D9C"/>
    <w:rsid w:val="00407E19"/>
    <w:rsid w:val="00410A8A"/>
    <w:rsid w:val="0041259F"/>
    <w:rsid w:val="004130B8"/>
    <w:rsid w:val="00413295"/>
    <w:rsid w:val="0041437C"/>
    <w:rsid w:val="004148C6"/>
    <w:rsid w:val="00414E1C"/>
    <w:rsid w:val="0041548E"/>
    <w:rsid w:val="00415C1B"/>
    <w:rsid w:val="00415D66"/>
    <w:rsid w:val="0041642A"/>
    <w:rsid w:val="00416A5F"/>
    <w:rsid w:val="004206B1"/>
    <w:rsid w:val="00420865"/>
    <w:rsid w:val="00420A22"/>
    <w:rsid w:val="00421CB9"/>
    <w:rsid w:val="004227E3"/>
    <w:rsid w:val="00424159"/>
    <w:rsid w:val="004245E5"/>
    <w:rsid w:val="00427C3F"/>
    <w:rsid w:val="00427D1F"/>
    <w:rsid w:val="00431301"/>
    <w:rsid w:val="00431CF9"/>
    <w:rsid w:val="00432294"/>
    <w:rsid w:val="00432933"/>
    <w:rsid w:val="00432D37"/>
    <w:rsid w:val="00432E73"/>
    <w:rsid w:val="00433DC4"/>
    <w:rsid w:val="004348F3"/>
    <w:rsid w:val="00434B05"/>
    <w:rsid w:val="00434C9D"/>
    <w:rsid w:val="004374D7"/>
    <w:rsid w:val="00437C42"/>
    <w:rsid w:val="00440D15"/>
    <w:rsid w:val="00441ABA"/>
    <w:rsid w:val="00442C3B"/>
    <w:rsid w:val="0044312A"/>
    <w:rsid w:val="0044404B"/>
    <w:rsid w:val="00444EB9"/>
    <w:rsid w:val="00445824"/>
    <w:rsid w:val="00445C90"/>
    <w:rsid w:val="00446D3E"/>
    <w:rsid w:val="0044724B"/>
    <w:rsid w:val="00450D3F"/>
    <w:rsid w:val="00450FAA"/>
    <w:rsid w:val="004518CA"/>
    <w:rsid w:val="00451BF3"/>
    <w:rsid w:val="00452B65"/>
    <w:rsid w:val="00456ADE"/>
    <w:rsid w:val="00457671"/>
    <w:rsid w:val="004609BB"/>
    <w:rsid w:val="00460D85"/>
    <w:rsid w:val="00461838"/>
    <w:rsid w:val="00462DA9"/>
    <w:rsid w:val="0046377C"/>
    <w:rsid w:val="004653D4"/>
    <w:rsid w:val="00465CF1"/>
    <w:rsid w:val="00466DEC"/>
    <w:rsid w:val="00466E80"/>
    <w:rsid w:val="004675CE"/>
    <w:rsid w:val="00467904"/>
    <w:rsid w:val="004709B0"/>
    <w:rsid w:val="00470D32"/>
    <w:rsid w:val="004715CD"/>
    <w:rsid w:val="00472BBB"/>
    <w:rsid w:val="004734FF"/>
    <w:rsid w:val="00474DF2"/>
    <w:rsid w:val="00474F8D"/>
    <w:rsid w:val="00475045"/>
    <w:rsid w:val="00475CF6"/>
    <w:rsid w:val="004803D3"/>
    <w:rsid w:val="004811AF"/>
    <w:rsid w:val="0048215D"/>
    <w:rsid w:val="00482765"/>
    <w:rsid w:val="00482C09"/>
    <w:rsid w:val="004830D9"/>
    <w:rsid w:val="0048311A"/>
    <w:rsid w:val="004831DD"/>
    <w:rsid w:val="00483753"/>
    <w:rsid w:val="00483A6F"/>
    <w:rsid w:val="004844D0"/>
    <w:rsid w:val="00484F41"/>
    <w:rsid w:val="00485BAA"/>
    <w:rsid w:val="00485D62"/>
    <w:rsid w:val="0048621C"/>
    <w:rsid w:val="004873A3"/>
    <w:rsid w:val="004910DC"/>
    <w:rsid w:val="004926E2"/>
    <w:rsid w:val="00493C1D"/>
    <w:rsid w:val="004941AD"/>
    <w:rsid w:val="00494793"/>
    <w:rsid w:val="004949F9"/>
    <w:rsid w:val="00496851"/>
    <w:rsid w:val="00496E8C"/>
    <w:rsid w:val="00497466"/>
    <w:rsid w:val="00497AC0"/>
    <w:rsid w:val="004A0487"/>
    <w:rsid w:val="004A0824"/>
    <w:rsid w:val="004A0BDA"/>
    <w:rsid w:val="004A1134"/>
    <w:rsid w:val="004A49C1"/>
    <w:rsid w:val="004A5DB3"/>
    <w:rsid w:val="004A6290"/>
    <w:rsid w:val="004A68B5"/>
    <w:rsid w:val="004B083B"/>
    <w:rsid w:val="004B08E0"/>
    <w:rsid w:val="004B12DE"/>
    <w:rsid w:val="004B30B9"/>
    <w:rsid w:val="004B3496"/>
    <w:rsid w:val="004B364D"/>
    <w:rsid w:val="004B36B3"/>
    <w:rsid w:val="004B5871"/>
    <w:rsid w:val="004B79B2"/>
    <w:rsid w:val="004C0366"/>
    <w:rsid w:val="004C0CB5"/>
    <w:rsid w:val="004C14AB"/>
    <w:rsid w:val="004C2AD1"/>
    <w:rsid w:val="004C3DE6"/>
    <w:rsid w:val="004C5992"/>
    <w:rsid w:val="004C6E7E"/>
    <w:rsid w:val="004C76FB"/>
    <w:rsid w:val="004C780D"/>
    <w:rsid w:val="004C7FAA"/>
    <w:rsid w:val="004D1243"/>
    <w:rsid w:val="004D328F"/>
    <w:rsid w:val="004D3D9F"/>
    <w:rsid w:val="004D43CD"/>
    <w:rsid w:val="004D4451"/>
    <w:rsid w:val="004D4616"/>
    <w:rsid w:val="004D63BF"/>
    <w:rsid w:val="004D64CF"/>
    <w:rsid w:val="004D750B"/>
    <w:rsid w:val="004E056C"/>
    <w:rsid w:val="004E1301"/>
    <w:rsid w:val="004E14FE"/>
    <w:rsid w:val="004E5405"/>
    <w:rsid w:val="004E5FFA"/>
    <w:rsid w:val="004E6935"/>
    <w:rsid w:val="004E72DC"/>
    <w:rsid w:val="004E7435"/>
    <w:rsid w:val="004F03D2"/>
    <w:rsid w:val="004F0DF9"/>
    <w:rsid w:val="004F0EAE"/>
    <w:rsid w:val="004F153D"/>
    <w:rsid w:val="004F1604"/>
    <w:rsid w:val="004F591C"/>
    <w:rsid w:val="004F616A"/>
    <w:rsid w:val="004F6F1F"/>
    <w:rsid w:val="004F77AB"/>
    <w:rsid w:val="00501277"/>
    <w:rsid w:val="005015C3"/>
    <w:rsid w:val="00501633"/>
    <w:rsid w:val="00502E4C"/>
    <w:rsid w:val="005035E7"/>
    <w:rsid w:val="00505034"/>
    <w:rsid w:val="0050527C"/>
    <w:rsid w:val="005054F9"/>
    <w:rsid w:val="005058EA"/>
    <w:rsid w:val="00505EA2"/>
    <w:rsid w:val="00506ACB"/>
    <w:rsid w:val="00506E5F"/>
    <w:rsid w:val="00507084"/>
    <w:rsid w:val="00507792"/>
    <w:rsid w:val="0050794F"/>
    <w:rsid w:val="00510D5C"/>
    <w:rsid w:val="0051275B"/>
    <w:rsid w:val="00512D9A"/>
    <w:rsid w:val="00512E26"/>
    <w:rsid w:val="0051348F"/>
    <w:rsid w:val="00513BEB"/>
    <w:rsid w:val="00514F80"/>
    <w:rsid w:val="00515332"/>
    <w:rsid w:val="0051650E"/>
    <w:rsid w:val="00516A66"/>
    <w:rsid w:val="00516CC9"/>
    <w:rsid w:val="0051734E"/>
    <w:rsid w:val="0051764B"/>
    <w:rsid w:val="005229F1"/>
    <w:rsid w:val="00522AA1"/>
    <w:rsid w:val="0052414E"/>
    <w:rsid w:val="00524615"/>
    <w:rsid w:val="0052482A"/>
    <w:rsid w:val="00524FBB"/>
    <w:rsid w:val="00525020"/>
    <w:rsid w:val="0052579A"/>
    <w:rsid w:val="00526285"/>
    <w:rsid w:val="00530A67"/>
    <w:rsid w:val="00530AE9"/>
    <w:rsid w:val="005323E2"/>
    <w:rsid w:val="00533BB6"/>
    <w:rsid w:val="00536104"/>
    <w:rsid w:val="005368E3"/>
    <w:rsid w:val="00536E2E"/>
    <w:rsid w:val="00537412"/>
    <w:rsid w:val="00540208"/>
    <w:rsid w:val="005411DB"/>
    <w:rsid w:val="00541961"/>
    <w:rsid w:val="00541BC8"/>
    <w:rsid w:val="00546A34"/>
    <w:rsid w:val="0054725F"/>
    <w:rsid w:val="005472D5"/>
    <w:rsid w:val="005530AE"/>
    <w:rsid w:val="005537BF"/>
    <w:rsid w:val="0055473F"/>
    <w:rsid w:val="0055687E"/>
    <w:rsid w:val="00557266"/>
    <w:rsid w:val="00557A69"/>
    <w:rsid w:val="00560E4C"/>
    <w:rsid w:val="00565B4A"/>
    <w:rsid w:val="0056792E"/>
    <w:rsid w:val="00570229"/>
    <w:rsid w:val="0057028D"/>
    <w:rsid w:val="005712BD"/>
    <w:rsid w:val="00571F62"/>
    <w:rsid w:val="00573218"/>
    <w:rsid w:val="005737FB"/>
    <w:rsid w:val="00574D44"/>
    <w:rsid w:val="005750A0"/>
    <w:rsid w:val="00577386"/>
    <w:rsid w:val="00577ED8"/>
    <w:rsid w:val="00580C36"/>
    <w:rsid w:val="005810C3"/>
    <w:rsid w:val="005820F8"/>
    <w:rsid w:val="00582FEE"/>
    <w:rsid w:val="005833B0"/>
    <w:rsid w:val="00583EAA"/>
    <w:rsid w:val="00583EDF"/>
    <w:rsid w:val="00585B20"/>
    <w:rsid w:val="0058729F"/>
    <w:rsid w:val="00587520"/>
    <w:rsid w:val="005875D0"/>
    <w:rsid w:val="00587B3D"/>
    <w:rsid w:val="00587B42"/>
    <w:rsid w:val="00590BF1"/>
    <w:rsid w:val="00590D0F"/>
    <w:rsid w:val="00590D8D"/>
    <w:rsid w:val="0059180A"/>
    <w:rsid w:val="00591A06"/>
    <w:rsid w:val="00592A08"/>
    <w:rsid w:val="005930C7"/>
    <w:rsid w:val="005931FF"/>
    <w:rsid w:val="005948A5"/>
    <w:rsid w:val="00596B2B"/>
    <w:rsid w:val="00596EDE"/>
    <w:rsid w:val="005A0F87"/>
    <w:rsid w:val="005A11F1"/>
    <w:rsid w:val="005A1D4B"/>
    <w:rsid w:val="005A2DA9"/>
    <w:rsid w:val="005A4814"/>
    <w:rsid w:val="005A4E37"/>
    <w:rsid w:val="005A4F4F"/>
    <w:rsid w:val="005A5926"/>
    <w:rsid w:val="005A5A1A"/>
    <w:rsid w:val="005A638C"/>
    <w:rsid w:val="005A677E"/>
    <w:rsid w:val="005A75FC"/>
    <w:rsid w:val="005B0CE7"/>
    <w:rsid w:val="005B14DB"/>
    <w:rsid w:val="005B151F"/>
    <w:rsid w:val="005B2B83"/>
    <w:rsid w:val="005B7302"/>
    <w:rsid w:val="005B7552"/>
    <w:rsid w:val="005B7586"/>
    <w:rsid w:val="005C03AC"/>
    <w:rsid w:val="005C03FC"/>
    <w:rsid w:val="005C1D73"/>
    <w:rsid w:val="005C282A"/>
    <w:rsid w:val="005C3A22"/>
    <w:rsid w:val="005C406B"/>
    <w:rsid w:val="005C42D4"/>
    <w:rsid w:val="005C49B6"/>
    <w:rsid w:val="005C54A7"/>
    <w:rsid w:val="005C59E6"/>
    <w:rsid w:val="005C5A15"/>
    <w:rsid w:val="005C5DE7"/>
    <w:rsid w:val="005C6724"/>
    <w:rsid w:val="005C6823"/>
    <w:rsid w:val="005C7237"/>
    <w:rsid w:val="005D033D"/>
    <w:rsid w:val="005D2AAB"/>
    <w:rsid w:val="005D2B23"/>
    <w:rsid w:val="005D36AC"/>
    <w:rsid w:val="005D3721"/>
    <w:rsid w:val="005D403C"/>
    <w:rsid w:val="005D5652"/>
    <w:rsid w:val="005D7E80"/>
    <w:rsid w:val="005D7E96"/>
    <w:rsid w:val="005E09BD"/>
    <w:rsid w:val="005E1C69"/>
    <w:rsid w:val="005E1DC7"/>
    <w:rsid w:val="005E3217"/>
    <w:rsid w:val="005E3765"/>
    <w:rsid w:val="005E37D3"/>
    <w:rsid w:val="005E5D61"/>
    <w:rsid w:val="005E6BD4"/>
    <w:rsid w:val="005E795B"/>
    <w:rsid w:val="005F019D"/>
    <w:rsid w:val="005F1B7B"/>
    <w:rsid w:val="005F1E15"/>
    <w:rsid w:val="005F2C0C"/>
    <w:rsid w:val="005F51A5"/>
    <w:rsid w:val="005F54E8"/>
    <w:rsid w:val="005F57F6"/>
    <w:rsid w:val="005F5EC8"/>
    <w:rsid w:val="005F6257"/>
    <w:rsid w:val="005F7CF6"/>
    <w:rsid w:val="0060000E"/>
    <w:rsid w:val="00601697"/>
    <w:rsid w:val="00601AAC"/>
    <w:rsid w:val="00601B49"/>
    <w:rsid w:val="00602687"/>
    <w:rsid w:val="00603C4E"/>
    <w:rsid w:val="00604F89"/>
    <w:rsid w:val="00605B7A"/>
    <w:rsid w:val="00605C96"/>
    <w:rsid w:val="00605F63"/>
    <w:rsid w:val="006068CB"/>
    <w:rsid w:val="00606B76"/>
    <w:rsid w:val="00606BF9"/>
    <w:rsid w:val="0060771F"/>
    <w:rsid w:val="00611312"/>
    <w:rsid w:val="0061136C"/>
    <w:rsid w:val="00611ACD"/>
    <w:rsid w:val="00611D44"/>
    <w:rsid w:val="00611DE0"/>
    <w:rsid w:val="0061234D"/>
    <w:rsid w:val="00612630"/>
    <w:rsid w:val="00612904"/>
    <w:rsid w:val="00612F04"/>
    <w:rsid w:val="00613221"/>
    <w:rsid w:val="00613F6A"/>
    <w:rsid w:val="00615DC5"/>
    <w:rsid w:val="00615DF7"/>
    <w:rsid w:val="00617BB9"/>
    <w:rsid w:val="00620F00"/>
    <w:rsid w:val="006228BB"/>
    <w:rsid w:val="00623672"/>
    <w:rsid w:val="00623AA5"/>
    <w:rsid w:val="00623D32"/>
    <w:rsid w:val="00624AA6"/>
    <w:rsid w:val="00626EF1"/>
    <w:rsid w:val="00626F5A"/>
    <w:rsid w:val="00627203"/>
    <w:rsid w:val="00627621"/>
    <w:rsid w:val="00627F50"/>
    <w:rsid w:val="00631246"/>
    <w:rsid w:val="006317A7"/>
    <w:rsid w:val="00631B3A"/>
    <w:rsid w:val="006321F5"/>
    <w:rsid w:val="0063253D"/>
    <w:rsid w:val="00632B0C"/>
    <w:rsid w:val="00632B3B"/>
    <w:rsid w:val="00632CD7"/>
    <w:rsid w:val="006344E9"/>
    <w:rsid w:val="0063523B"/>
    <w:rsid w:val="00635860"/>
    <w:rsid w:val="006364BC"/>
    <w:rsid w:val="0063760A"/>
    <w:rsid w:val="0063798C"/>
    <w:rsid w:val="00637C41"/>
    <w:rsid w:val="00640F55"/>
    <w:rsid w:val="006418F2"/>
    <w:rsid w:val="00642306"/>
    <w:rsid w:val="006454C7"/>
    <w:rsid w:val="0064590A"/>
    <w:rsid w:val="00646949"/>
    <w:rsid w:val="006473ED"/>
    <w:rsid w:val="0065031E"/>
    <w:rsid w:val="0065074F"/>
    <w:rsid w:val="006509DD"/>
    <w:rsid w:val="00651400"/>
    <w:rsid w:val="006525E7"/>
    <w:rsid w:val="006527DB"/>
    <w:rsid w:val="00652AF4"/>
    <w:rsid w:val="00654168"/>
    <w:rsid w:val="00655340"/>
    <w:rsid w:val="006573B4"/>
    <w:rsid w:val="00657E29"/>
    <w:rsid w:val="006601B4"/>
    <w:rsid w:val="00660ECC"/>
    <w:rsid w:val="0066224D"/>
    <w:rsid w:val="00662BA3"/>
    <w:rsid w:val="00662C7D"/>
    <w:rsid w:val="00663680"/>
    <w:rsid w:val="006642AE"/>
    <w:rsid w:val="0066574F"/>
    <w:rsid w:val="0066584D"/>
    <w:rsid w:val="00666628"/>
    <w:rsid w:val="006670AA"/>
    <w:rsid w:val="0067155C"/>
    <w:rsid w:val="00671A3C"/>
    <w:rsid w:val="00672CD9"/>
    <w:rsid w:val="00672F1D"/>
    <w:rsid w:val="00673146"/>
    <w:rsid w:val="00673198"/>
    <w:rsid w:val="00680925"/>
    <w:rsid w:val="0068186D"/>
    <w:rsid w:val="00683104"/>
    <w:rsid w:val="00684FC7"/>
    <w:rsid w:val="00686410"/>
    <w:rsid w:val="00686EA9"/>
    <w:rsid w:val="00686EB4"/>
    <w:rsid w:val="00686EBC"/>
    <w:rsid w:val="006872E0"/>
    <w:rsid w:val="006876FE"/>
    <w:rsid w:val="006905CD"/>
    <w:rsid w:val="006911CE"/>
    <w:rsid w:val="00691955"/>
    <w:rsid w:val="006932A4"/>
    <w:rsid w:val="00695536"/>
    <w:rsid w:val="00696F20"/>
    <w:rsid w:val="00697602"/>
    <w:rsid w:val="006A0123"/>
    <w:rsid w:val="006A0707"/>
    <w:rsid w:val="006A0811"/>
    <w:rsid w:val="006A1B39"/>
    <w:rsid w:val="006A23DD"/>
    <w:rsid w:val="006A519D"/>
    <w:rsid w:val="006A788B"/>
    <w:rsid w:val="006B0D0B"/>
    <w:rsid w:val="006B0E37"/>
    <w:rsid w:val="006B29BA"/>
    <w:rsid w:val="006B3152"/>
    <w:rsid w:val="006B3B92"/>
    <w:rsid w:val="006B3EE9"/>
    <w:rsid w:val="006B46CD"/>
    <w:rsid w:val="006B664F"/>
    <w:rsid w:val="006B66BC"/>
    <w:rsid w:val="006B6AA3"/>
    <w:rsid w:val="006B6B9D"/>
    <w:rsid w:val="006C0651"/>
    <w:rsid w:val="006C1970"/>
    <w:rsid w:val="006C1E80"/>
    <w:rsid w:val="006C24FC"/>
    <w:rsid w:val="006C263E"/>
    <w:rsid w:val="006C2E80"/>
    <w:rsid w:val="006C3C88"/>
    <w:rsid w:val="006C3C99"/>
    <w:rsid w:val="006C560D"/>
    <w:rsid w:val="006C5BEC"/>
    <w:rsid w:val="006C6813"/>
    <w:rsid w:val="006C6B31"/>
    <w:rsid w:val="006C7648"/>
    <w:rsid w:val="006C7C1C"/>
    <w:rsid w:val="006C7D74"/>
    <w:rsid w:val="006C7D9D"/>
    <w:rsid w:val="006D0EDB"/>
    <w:rsid w:val="006D3ADC"/>
    <w:rsid w:val="006D3EFE"/>
    <w:rsid w:val="006D4C55"/>
    <w:rsid w:val="006D54F6"/>
    <w:rsid w:val="006D5857"/>
    <w:rsid w:val="006D5B5A"/>
    <w:rsid w:val="006D6034"/>
    <w:rsid w:val="006D6813"/>
    <w:rsid w:val="006E09A5"/>
    <w:rsid w:val="006E09D0"/>
    <w:rsid w:val="006E3CA0"/>
    <w:rsid w:val="006E40CB"/>
    <w:rsid w:val="006E44EF"/>
    <w:rsid w:val="006E523D"/>
    <w:rsid w:val="006E67C4"/>
    <w:rsid w:val="006E6D8E"/>
    <w:rsid w:val="006E71AD"/>
    <w:rsid w:val="006E73F8"/>
    <w:rsid w:val="006F02AE"/>
    <w:rsid w:val="006F151C"/>
    <w:rsid w:val="006F17C6"/>
    <w:rsid w:val="006F1DB2"/>
    <w:rsid w:val="006F3B3E"/>
    <w:rsid w:val="006F451D"/>
    <w:rsid w:val="006F4833"/>
    <w:rsid w:val="006F4884"/>
    <w:rsid w:val="006F4B98"/>
    <w:rsid w:val="006F5424"/>
    <w:rsid w:val="006F5650"/>
    <w:rsid w:val="00703415"/>
    <w:rsid w:val="0070517B"/>
    <w:rsid w:val="00705E78"/>
    <w:rsid w:val="00706655"/>
    <w:rsid w:val="00707548"/>
    <w:rsid w:val="007101B7"/>
    <w:rsid w:val="0071064D"/>
    <w:rsid w:val="0071283D"/>
    <w:rsid w:val="00713583"/>
    <w:rsid w:val="0071436C"/>
    <w:rsid w:val="00715045"/>
    <w:rsid w:val="0071556F"/>
    <w:rsid w:val="007168EB"/>
    <w:rsid w:val="00717088"/>
    <w:rsid w:val="00717DBF"/>
    <w:rsid w:val="007203C0"/>
    <w:rsid w:val="007205AB"/>
    <w:rsid w:val="00720640"/>
    <w:rsid w:val="00720F77"/>
    <w:rsid w:val="00724943"/>
    <w:rsid w:val="007265F5"/>
    <w:rsid w:val="00726DBF"/>
    <w:rsid w:val="007317EB"/>
    <w:rsid w:val="00733E5F"/>
    <w:rsid w:val="00736229"/>
    <w:rsid w:val="00737E01"/>
    <w:rsid w:val="007400ED"/>
    <w:rsid w:val="00740FED"/>
    <w:rsid w:val="00741658"/>
    <w:rsid w:val="0074258E"/>
    <w:rsid w:val="00742668"/>
    <w:rsid w:val="00742F38"/>
    <w:rsid w:val="00743D58"/>
    <w:rsid w:val="00744365"/>
    <w:rsid w:val="00746211"/>
    <w:rsid w:val="0074719C"/>
    <w:rsid w:val="00747648"/>
    <w:rsid w:val="00747671"/>
    <w:rsid w:val="00747734"/>
    <w:rsid w:val="00750144"/>
    <w:rsid w:val="00750920"/>
    <w:rsid w:val="00751493"/>
    <w:rsid w:val="007518B7"/>
    <w:rsid w:val="00752312"/>
    <w:rsid w:val="007523B1"/>
    <w:rsid w:val="0075330D"/>
    <w:rsid w:val="00755328"/>
    <w:rsid w:val="00756791"/>
    <w:rsid w:val="00756B60"/>
    <w:rsid w:val="00757036"/>
    <w:rsid w:val="0075784C"/>
    <w:rsid w:val="00757A62"/>
    <w:rsid w:val="0076033C"/>
    <w:rsid w:val="0076102C"/>
    <w:rsid w:val="007611E4"/>
    <w:rsid w:val="007615C3"/>
    <w:rsid w:val="00761AF6"/>
    <w:rsid w:val="007639B6"/>
    <w:rsid w:val="00763EB3"/>
    <w:rsid w:val="00764164"/>
    <w:rsid w:val="007654D9"/>
    <w:rsid w:val="00765B36"/>
    <w:rsid w:val="00765CFC"/>
    <w:rsid w:val="00766AA3"/>
    <w:rsid w:val="007675FB"/>
    <w:rsid w:val="00767D3A"/>
    <w:rsid w:val="00770DD9"/>
    <w:rsid w:val="00770DF9"/>
    <w:rsid w:val="00770EC3"/>
    <w:rsid w:val="0077168F"/>
    <w:rsid w:val="00771D45"/>
    <w:rsid w:val="00772472"/>
    <w:rsid w:val="007733DC"/>
    <w:rsid w:val="00776234"/>
    <w:rsid w:val="00777233"/>
    <w:rsid w:val="0077789E"/>
    <w:rsid w:val="00780871"/>
    <w:rsid w:val="00780B47"/>
    <w:rsid w:val="007821C9"/>
    <w:rsid w:val="007829AA"/>
    <w:rsid w:val="00782AF7"/>
    <w:rsid w:val="00783A55"/>
    <w:rsid w:val="007855AE"/>
    <w:rsid w:val="00786578"/>
    <w:rsid w:val="007865F0"/>
    <w:rsid w:val="00787423"/>
    <w:rsid w:val="00787883"/>
    <w:rsid w:val="0079008F"/>
    <w:rsid w:val="00791FDF"/>
    <w:rsid w:val="007936DC"/>
    <w:rsid w:val="00793893"/>
    <w:rsid w:val="00793927"/>
    <w:rsid w:val="00793EE0"/>
    <w:rsid w:val="0079575B"/>
    <w:rsid w:val="007962C6"/>
    <w:rsid w:val="00796C31"/>
    <w:rsid w:val="007A0A4C"/>
    <w:rsid w:val="007A3A14"/>
    <w:rsid w:val="007A3C23"/>
    <w:rsid w:val="007A572E"/>
    <w:rsid w:val="007A5919"/>
    <w:rsid w:val="007A5D6C"/>
    <w:rsid w:val="007A64C9"/>
    <w:rsid w:val="007A6666"/>
    <w:rsid w:val="007A78B3"/>
    <w:rsid w:val="007B01F5"/>
    <w:rsid w:val="007B1471"/>
    <w:rsid w:val="007B16BE"/>
    <w:rsid w:val="007B199C"/>
    <w:rsid w:val="007B1E20"/>
    <w:rsid w:val="007B2E0C"/>
    <w:rsid w:val="007B3090"/>
    <w:rsid w:val="007B34DF"/>
    <w:rsid w:val="007B49F4"/>
    <w:rsid w:val="007B5C10"/>
    <w:rsid w:val="007B5F0A"/>
    <w:rsid w:val="007B7239"/>
    <w:rsid w:val="007B7999"/>
    <w:rsid w:val="007C0871"/>
    <w:rsid w:val="007C1401"/>
    <w:rsid w:val="007C1E0F"/>
    <w:rsid w:val="007C2AD2"/>
    <w:rsid w:val="007C2CF4"/>
    <w:rsid w:val="007C3F7D"/>
    <w:rsid w:val="007C4443"/>
    <w:rsid w:val="007D15CC"/>
    <w:rsid w:val="007D2F9B"/>
    <w:rsid w:val="007D3556"/>
    <w:rsid w:val="007D3D2D"/>
    <w:rsid w:val="007D4A2C"/>
    <w:rsid w:val="007D4DC9"/>
    <w:rsid w:val="007D6771"/>
    <w:rsid w:val="007D6EC1"/>
    <w:rsid w:val="007E0C75"/>
    <w:rsid w:val="007E1722"/>
    <w:rsid w:val="007E1BBB"/>
    <w:rsid w:val="007E2F6C"/>
    <w:rsid w:val="007E311D"/>
    <w:rsid w:val="007E579E"/>
    <w:rsid w:val="007E68A1"/>
    <w:rsid w:val="007F1D56"/>
    <w:rsid w:val="007F2E90"/>
    <w:rsid w:val="007F2FEC"/>
    <w:rsid w:val="007F3CA9"/>
    <w:rsid w:val="007F3E32"/>
    <w:rsid w:val="007F73D3"/>
    <w:rsid w:val="007F7804"/>
    <w:rsid w:val="007F7CEB"/>
    <w:rsid w:val="0080044E"/>
    <w:rsid w:val="008008B1"/>
    <w:rsid w:val="008008F9"/>
    <w:rsid w:val="0080105D"/>
    <w:rsid w:val="00801F56"/>
    <w:rsid w:val="00803228"/>
    <w:rsid w:val="008039FD"/>
    <w:rsid w:val="00804086"/>
    <w:rsid w:val="00805596"/>
    <w:rsid w:val="008062C9"/>
    <w:rsid w:val="0080650D"/>
    <w:rsid w:val="00806B09"/>
    <w:rsid w:val="00810620"/>
    <w:rsid w:val="008120EF"/>
    <w:rsid w:val="00812FB2"/>
    <w:rsid w:val="0081316F"/>
    <w:rsid w:val="00813E8E"/>
    <w:rsid w:val="00814E70"/>
    <w:rsid w:val="00815004"/>
    <w:rsid w:val="00815D95"/>
    <w:rsid w:val="008165A9"/>
    <w:rsid w:val="008173BD"/>
    <w:rsid w:val="00817759"/>
    <w:rsid w:val="00820415"/>
    <w:rsid w:val="008210C6"/>
    <w:rsid w:val="00821A16"/>
    <w:rsid w:val="00821ABC"/>
    <w:rsid w:val="00823813"/>
    <w:rsid w:val="00823A1D"/>
    <w:rsid w:val="0082420F"/>
    <w:rsid w:val="00826501"/>
    <w:rsid w:val="00827CFA"/>
    <w:rsid w:val="008329C0"/>
    <w:rsid w:val="008345E8"/>
    <w:rsid w:val="00835D77"/>
    <w:rsid w:val="008362BD"/>
    <w:rsid w:val="00836411"/>
    <w:rsid w:val="00837584"/>
    <w:rsid w:val="008402A5"/>
    <w:rsid w:val="008408C0"/>
    <w:rsid w:val="00842E4D"/>
    <w:rsid w:val="00843A0A"/>
    <w:rsid w:val="00845067"/>
    <w:rsid w:val="008450E8"/>
    <w:rsid w:val="0084662D"/>
    <w:rsid w:val="00846A0C"/>
    <w:rsid w:val="00846B9A"/>
    <w:rsid w:val="008470E4"/>
    <w:rsid w:val="008478B3"/>
    <w:rsid w:val="00847CD5"/>
    <w:rsid w:val="008502C5"/>
    <w:rsid w:val="00850C33"/>
    <w:rsid w:val="00852AFA"/>
    <w:rsid w:val="008530FF"/>
    <w:rsid w:val="0085603D"/>
    <w:rsid w:val="00857622"/>
    <w:rsid w:val="0086057C"/>
    <w:rsid w:val="00860610"/>
    <w:rsid w:val="0086099D"/>
    <w:rsid w:val="00860F8E"/>
    <w:rsid w:val="00861842"/>
    <w:rsid w:val="00862297"/>
    <w:rsid w:val="00862628"/>
    <w:rsid w:val="00862B04"/>
    <w:rsid w:val="00862C70"/>
    <w:rsid w:val="00863576"/>
    <w:rsid w:val="0086396B"/>
    <w:rsid w:val="008643E8"/>
    <w:rsid w:val="008646D8"/>
    <w:rsid w:val="008664DD"/>
    <w:rsid w:val="008665ED"/>
    <w:rsid w:val="00866E83"/>
    <w:rsid w:val="0086723C"/>
    <w:rsid w:val="00874050"/>
    <w:rsid w:val="00875C22"/>
    <w:rsid w:val="0087697C"/>
    <w:rsid w:val="00877779"/>
    <w:rsid w:val="00880694"/>
    <w:rsid w:val="008806B9"/>
    <w:rsid w:val="008815A1"/>
    <w:rsid w:val="0088268F"/>
    <w:rsid w:val="00882B99"/>
    <w:rsid w:val="0088442B"/>
    <w:rsid w:val="00884ABA"/>
    <w:rsid w:val="00884B0C"/>
    <w:rsid w:val="008856FB"/>
    <w:rsid w:val="00886537"/>
    <w:rsid w:val="00886894"/>
    <w:rsid w:val="00886F80"/>
    <w:rsid w:val="00887006"/>
    <w:rsid w:val="008876CE"/>
    <w:rsid w:val="008877D2"/>
    <w:rsid w:val="00890CD1"/>
    <w:rsid w:val="0089105A"/>
    <w:rsid w:val="00891D63"/>
    <w:rsid w:val="00892086"/>
    <w:rsid w:val="00892271"/>
    <w:rsid w:val="00892560"/>
    <w:rsid w:val="00892CD8"/>
    <w:rsid w:val="00893AC4"/>
    <w:rsid w:val="00895302"/>
    <w:rsid w:val="00897CBB"/>
    <w:rsid w:val="008A07E6"/>
    <w:rsid w:val="008A0EA2"/>
    <w:rsid w:val="008A233C"/>
    <w:rsid w:val="008A2F97"/>
    <w:rsid w:val="008A41A7"/>
    <w:rsid w:val="008A44CA"/>
    <w:rsid w:val="008A4A9A"/>
    <w:rsid w:val="008A4DFA"/>
    <w:rsid w:val="008A697A"/>
    <w:rsid w:val="008A6C80"/>
    <w:rsid w:val="008A72E3"/>
    <w:rsid w:val="008B1580"/>
    <w:rsid w:val="008B1B90"/>
    <w:rsid w:val="008B1E8C"/>
    <w:rsid w:val="008B1ECD"/>
    <w:rsid w:val="008B2448"/>
    <w:rsid w:val="008B2BBF"/>
    <w:rsid w:val="008B44CB"/>
    <w:rsid w:val="008B46F5"/>
    <w:rsid w:val="008B47BA"/>
    <w:rsid w:val="008B4FF4"/>
    <w:rsid w:val="008B5C66"/>
    <w:rsid w:val="008B5F03"/>
    <w:rsid w:val="008B607B"/>
    <w:rsid w:val="008B64B7"/>
    <w:rsid w:val="008B7B22"/>
    <w:rsid w:val="008C04AA"/>
    <w:rsid w:val="008C0DB9"/>
    <w:rsid w:val="008C1104"/>
    <w:rsid w:val="008C13E9"/>
    <w:rsid w:val="008C193B"/>
    <w:rsid w:val="008C278F"/>
    <w:rsid w:val="008C4493"/>
    <w:rsid w:val="008C4945"/>
    <w:rsid w:val="008C520F"/>
    <w:rsid w:val="008C6B2D"/>
    <w:rsid w:val="008D00F0"/>
    <w:rsid w:val="008D0795"/>
    <w:rsid w:val="008D1191"/>
    <w:rsid w:val="008D316E"/>
    <w:rsid w:val="008D5C12"/>
    <w:rsid w:val="008D61D4"/>
    <w:rsid w:val="008D687F"/>
    <w:rsid w:val="008D6A4D"/>
    <w:rsid w:val="008D7CA1"/>
    <w:rsid w:val="008D7E8B"/>
    <w:rsid w:val="008E0652"/>
    <w:rsid w:val="008E0765"/>
    <w:rsid w:val="008E1D29"/>
    <w:rsid w:val="008E262E"/>
    <w:rsid w:val="008E299C"/>
    <w:rsid w:val="008E3398"/>
    <w:rsid w:val="008E57E6"/>
    <w:rsid w:val="008E58E1"/>
    <w:rsid w:val="008E7379"/>
    <w:rsid w:val="008F0F25"/>
    <w:rsid w:val="008F15FF"/>
    <w:rsid w:val="008F173E"/>
    <w:rsid w:val="008F1E41"/>
    <w:rsid w:val="008F2DBD"/>
    <w:rsid w:val="008F3C74"/>
    <w:rsid w:val="008F46A8"/>
    <w:rsid w:val="008F4A2E"/>
    <w:rsid w:val="008F4D32"/>
    <w:rsid w:val="008F50BA"/>
    <w:rsid w:val="008F5276"/>
    <w:rsid w:val="008F60CB"/>
    <w:rsid w:val="008F6CA1"/>
    <w:rsid w:val="00900219"/>
    <w:rsid w:val="009004A4"/>
    <w:rsid w:val="00900E42"/>
    <w:rsid w:val="009016F8"/>
    <w:rsid w:val="00901A1B"/>
    <w:rsid w:val="00902794"/>
    <w:rsid w:val="00902B54"/>
    <w:rsid w:val="00904D34"/>
    <w:rsid w:val="00904E50"/>
    <w:rsid w:val="00905A53"/>
    <w:rsid w:val="00906113"/>
    <w:rsid w:val="009067B3"/>
    <w:rsid w:val="0091024F"/>
    <w:rsid w:val="00910A44"/>
    <w:rsid w:val="00911737"/>
    <w:rsid w:val="0091247F"/>
    <w:rsid w:val="0091556D"/>
    <w:rsid w:val="00916487"/>
    <w:rsid w:val="009173A6"/>
    <w:rsid w:val="00917CFE"/>
    <w:rsid w:val="0092266C"/>
    <w:rsid w:val="00922A73"/>
    <w:rsid w:val="009244A6"/>
    <w:rsid w:val="009248A8"/>
    <w:rsid w:val="00925276"/>
    <w:rsid w:val="00925395"/>
    <w:rsid w:val="00927905"/>
    <w:rsid w:val="009304DC"/>
    <w:rsid w:val="00930651"/>
    <w:rsid w:val="00931A80"/>
    <w:rsid w:val="009324FA"/>
    <w:rsid w:val="009330AD"/>
    <w:rsid w:val="0093389A"/>
    <w:rsid w:val="00933C89"/>
    <w:rsid w:val="00935C01"/>
    <w:rsid w:val="0093613D"/>
    <w:rsid w:val="00936478"/>
    <w:rsid w:val="00940352"/>
    <w:rsid w:val="0094169F"/>
    <w:rsid w:val="00943F91"/>
    <w:rsid w:val="00944036"/>
    <w:rsid w:val="0094412F"/>
    <w:rsid w:val="0094475A"/>
    <w:rsid w:val="00945759"/>
    <w:rsid w:val="00946374"/>
    <w:rsid w:val="00951C3F"/>
    <w:rsid w:val="009522E7"/>
    <w:rsid w:val="0095291C"/>
    <w:rsid w:val="009531C7"/>
    <w:rsid w:val="00953967"/>
    <w:rsid w:val="009544EB"/>
    <w:rsid w:val="00955906"/>
    <w:rsid w:val="00955966"/>
    <w:rsid w:val="00955AD6"/>
    <w:rsid w:val="00956545"/>
    <w:rsid w:val="0095685D"/>
    <w:rsid w:val="00957700"/>
    <w:rsid w:val="009577E5"/>
    <w:rsid w:val="00962A6E"/>
    <w:rsid w:val="00963CA4"/>
    <w:rsid w:val="0096446B"/>
    <w:rsid w:val="00964FCF"/>
    <w:rsid w:val="00965794"/>
    <w:rsid w:val="00965D14"/>
    <w:rsid w:val="00965D7F"/>
    <w:rsid w:val="009667A1"/>
    <w:rsid w:val="00966B37"/>
    <w:rsid w:val="0096777D"/>
    <w:rsid w:val="0097023E"/>
    <w:rsid w:val="009705E4"/>
    <w:rsid w:val="00970674"/>
    <w:rsid w:val="00971470"/>
    <w:rsid w:val="00971CE1"/>
    <w:rsid w:val="00971D08"/>
    <w:rsid w:val="00972727"/>
    <w:rsid w:val="009730F8"/>
    <w:rsid w:val="00973328"/>
    <w:rsid w:val="0097394B"/>
    <w:rsid w:val="009739C7"/>
    <w:rsid w:val="00974554"/>
    <w:rsid w:val="00974E5E"/>
    <w:rsid w:val="00974EEA"/>
    <w:rsid w:val="00975BB3"/>
    <w:rsid w:val="00975CEF"/>
    <w:rsid w:val="00977BDC"/>
    <w:rsid w:val="009807F1"/>
    <w:rsid w:val="00980ABE"/>
    <w:rsid w:val="009820C6"/>
    <w:rsid w:val="009820F3"/>
    <w:rsid w:val="0098267A"/>
    <w:rsid w:val="009827D2"/>
    <w:rsid w:val="00984052"/>
    <w:rsid w:val="009856AE"/>
    <w:rsid w:val="00985AAA"/>
    <w:rsid w:val="00986617"/>
    <w:rsid w:val="00987F3F"/>
    <w:rsid w:val="00990BD3"/>
    <w:rsid w:val="0099156C"/>
    <w:rsid w:val="009932A5"/>
    <w:rsid w:val="00993960"/>
    <w:rsid w:val="0099693F"/>
    <w:rsid w:val="009A1484"/>
    <w:rsid w:val="009A1893"/>
    <w:rsid w:val="009A1897"/>
    <w:rsid w:val="009A19EA"/>
    <w:rsid w:val="009A5E32"/>
    <w:rsid w:val="009B0CBE"/>
    <w:rsid w:val="009B2D7B"/>
    <w:rsid w:val="009B30DB"/>
    <w:rsid w:val="009B447E"/>
    <w:rsid w:val="009B4EC0"/>
    <w:rsid w:val="009B682F"/>
    <w:rsid w:val="009B717E"/>
    <w:rsid w:val="009B7422"/>
    <w:rsid w:val="009C04C0"/>
    <w:rsid w:val="009C24EF"/>
    <w:rsid w:val="009C2CD9"/>
    <w:rsid w:val="009C40F5"/>
    <w:rsid w:val="009C63EB"/>
    <w:rsid w:val="009C66FE"/>
    <w:rsid w:val="009D0ED1"/>
    <w:rsid w:val="009D176D"/>
    <w:rsid w:val="009D3940"/>
    <w:rsid w:val="009D3FB0"/>
    <w:rsid w:val="009D50D1"/>
    <w:rsid w:val="009D590D"/>
    <w:rsid w:val="009D7CD6"/>
    <w:rsid w:val="009D7E5F"/>
    <w:rsid w:val="009D7ED7"/>
    <w:rsid w:val="009E025F"/>
    <w:rsid w:val="009E07E3"/>
    <w:rsid w:val="009E0E5E"/>
    <w:rsid w:val="009E196B"/>
    <w:rsid w:val="009E3678"/>
    <w:rsid w:val="009E39C2"/>
    <w:rsid w:val="009E3DCD"/>
    <w:rsid w:val="009E43B5"/>
    <w:rsid w:val="009E4C5D"/>
    <w:rsid w:val="009E636A"/>
    <w:rsid w:val="009E66E8"/>
    <w:rsid w:val="009E713B"/>
    <w:rsid w:val="009F0D50"/>
    <w:rsid w:val="009F0EB3"/>
    <w:rsid w:val="009F1451"/>
    <w:rsid w:val="009F15E6"/>
    <w:rsid w:val="009F1C99"/>
    <w:rsid w:val="009F1E97"/>
    <w:rsid w:val="009F25FE"/>
    <w:rsid w:val="009F333D"/>
    <w:rsid w:val="009F3393"/>
    <w:rsid w:val="009F35F1"/>
    <w:rsid w:val="009F3EAC"/>
    <w:rsid w:val="009F4D25"/>
    <w:rsid w:val="009F60F7"/>
    <w:rsid w:val="009F7D34"/>
    <w:rsid w:val="00A00617"/>
    <w:rsid w:val="00A01364"/>
    <w:rsid w:val="00A01606"/>
    <w:rsid w:val="00A01900"/>
    <w:rsid w:val="00A02492"/>
    <w:rsid w:val="00A03721"/>
    <w:rsid w:val="00A05901"/>
    <w:rsid w:val="00A06668"/>
    <w:rsid w:val="00A06D46"/>
    <w:rsid w:val="00A07A6C"/>
    <w:rsid w:val="00A07D0F"/>
    <w:rsid w:val="00A1008A"/>
    <w:rsid w:val="00A10566"/>
    <w:rsid w:val="00A11296"/>
    <w:rsid w:val="00A113AC"/>
    <w:rsid w:val="00A1144D"/>
    <w:rsid w:val="00A11BF4"/>
    <w:rsid w:val="00A13E39"/>
    <w:rsid w:val="00A14ADD"/>
    <w:rsid w:val="00A152B1"/>
    <w:rsid w:val="00A1552C"/>
    <w:rsid w:val="00A15E9A"/>
    <w:rsid w:val="00A16BD4"/>
    <w:rsid w:val="00A173E8"/>
    <w:rsid w:val="00A17684"/>
    <w:rsid w:val="00A21191"/>
    <w:rsid w:val="00A21CF8"/>
    <w:rsid w:val="00A22F78"/>
    <w:rsid w:val="00A2334B"/>
    <w:rsid w:val="00A233A0"/>
    <w:rsid w:val="00A234C1"/>
    <w:rsid w:val="00A24904"/>
    <w:rsid w:val="00A24BD2"/>
    <w:rsid w:val="00A25C21"/>
    <w:rsid w:val="00A279E2"/>
    <w:rsid w:val="00A306FB"/>
    <w:rsid w:val="00A31040"/>
    <w:rsid w:val="00A31120"/>
    <w:rsid w:val="00A3142E"/>
    <w:rsid w:val="00A31616"/>
    <w:rsid w:val="00A31D90"/>
    <w:rsid w:val="00A33547"/>
    <w:rsid w:val="00A345A4"/>
    <w:rsid w:val="00A34B4D"/>
    <w:rsid w:val="00A35A3F"/>
    <w:rsid w:val="00A40D23"/>
    <w:rsid w:val="00A417B7"/>
    <w:rsid w:val="00A41F12"/>
    <w:rsid w:val="00A4214E"/>
    <w:rsid w:val="00A4246D"/>
    <w:rsid w:val="00A427F5"/>
    <w:rsid w:val="00A42EC8"/>
    <w:rsid w:val="00A42F80"/>
    <w:rsid w:val="00A44170"/>
    <w:rsid w:val="00A4490B"/>
    <w:rsid w:val="00A4692D"/>
    <w:rsid w:val="00A5136A"/>
    <w:rsid w:val="00A51A77"/>
    <w:rsid w:val="00A560D4"/>
    <w:rsid w:val="00A5611A"/>
    <w:rsid w:val="00A563F9"/>
    <w:rsid w:val="00A56F1A"/>
    <w:rsid w:val="00A5799B"/>
    <w:rsid w:val="00A57E25"/>
    <w:rsid w:val="00A611FF"/>
    <w:rsid w:val="00A61548"/>
    <w:rsid w:val="00A628AF"/>
    <w:rsid w:val="00A62F61"/>
    <w:rsid w:val="00A6433D"/>
    <w:rsid w:val="00A6472E"/>
    <w:rsid w:val="00A64827"/>
    <w:rsid w:val="00A64A3C"/>
    <w:rsid w:val="00A6645E"/>
    <w:rsid w:val="00A66677"/>
    <w:rsid w:val="00A670B6"/>
    <w:rsid w:val="00A673C8"/>
    <w:rsid w:val="00A6761A"/>
    <w:rsid w:val="00A702FC"/>
    <w:rsid w:val="00A703DE"/>
    <w:rsid w:val="00A70624"/>
    <w:rsid w:val="00A709BE"/>
    <w:rsid w:val="00A70CFE"/>
    <w:rsid w:val="00A71059"/>
    <w:rsid w:val="00A71F53"/>
    <w:rsid w:val="00A72B1D"/>
    <w:rsid w:val="00A72C61"/>
    <w:rsid w:val="00A7315E"/>
    <w:rsid w:val="00A733E4"/>
    <w:rsid w:val="00A7390E"/>
    <w:rsid w:val="00A746FA"/>
    <w:rsid w:val="00A75B60"/>
    <w:rsid w:val="00A75B71"/>
    <w:rsid w:val="00A775A3"/>
    <w:rsid w:val="00A775D0"/>
    <w:rsid w:val="00A80296"/>
    <w:rsid w:val="00A804F5"/>
    <w:rsid w:val="00A81645"/>
    <w:rsid w:val="00A82716"/>
    <w:rsid w:val="00A827F4"/>
    <w:rsid w:val="00A8323D"/>
    <w:rsid w:val="00A8413C"/>
    <w:rsid w:val="00A844FF"/>
    <w:rsid w:val="00A86400"/>
    <w:rsid w:val="00A86715"/>
    <w:rsid w:val="00A8759D"/>
    <w:rsid w:val="00A90A04"/>
    <w:rsid w:val="00A91B5C"/>
    <w:rsid w:val="00A92C15"/>
    <w:rsid w:val="00A93631"/>
    <w:rsid w:val="00A94BAB"/>
    <w:rsid w:val="00A94F2B"/>
    <w:rsid w:val="00A96095"/>
    <w:rsid w:val="00A96D50"/>
    <w:rsid w:val="00A9722E"/>
    <w:rsid w:val="00A979F6"/>
    <w:rsid w:val="00AA096B"/>
    <w:rsid w:val="00AA09C6"/>
    <w:rsid w:val="00AA0DBD"/>
    <w:rsid w:val="00AA1F7E"/>
    <w:rsid w:val="00AA2EF1"/>
    <w:rsid w:val="00AA3684"/>
    <w:rsid w:val="00AA5085"/>
    <w:rsid w:val="00AA51C3"/>
    <w:rsid w:val="00AA68AE"/>
    <w:rsid w:val="00AA6D59"/>
    <w:rsid w:val="00AA7ABA"/>
    <w:rsid w:val="00AB0909"/>
    <w:rsid w:val="00AB0D35"/>
    <w:rsid w:val="00AB1C09"/>
    <w:rsid w:val="00AB251F"/>
    <w:rsid w:val="00AB280F"/>
    <w:rsid w:val="00AB2B97"/>
    <w:rsid w:val="00AB3386"/>
    <w:rsid w:val="00AB3B38"/>
    <w:rsid w:val="00AB3C85"/>
    <w:rsid w:val="00AB4BBA"/>
    <w:rsid w:val="00AB511F"/>
    <w:rsid w:val="00AB56CC"/>
    <w:rsid w:val="00AB5AEF"/>
    <w:rsid w:val="00AC0119"/>
    <w:rsid w:val="00AC02D3"/>
    <w:rsid w:val="00AC0691"/>
    <w:rsid w:val="00AC0999"/>
    <w:rsid w:val="00AC1AFD"/>
    <w:rsid w:val="00AC1BDC"/>
    <w:rsid w:val="00AC2F9D"/>
    <w:rsid w:val="00AC3FEF"/>
    <w:rsid w:val="00AC5495"/>
    <w:rsid w:val="00AD01B5"/>
    <w:rsid w:val="00AD2CA5"/>
    <w:rsid w:val="00AD34AA"/>
    <w:rsid w:val="00AD3DE1"/>
    <w:rsid w:val="00AD4063"/>
    <w:rsid w:val="00AD71EA"/>
    <w:rsid w:val="00AD7526"/>
    <w:rsid w:val="00AD7BD0"/>
    <w:rsid w:val="00AD7DC7"/>
    <w:rsid w:val="00AD7F6B"/>
    <w:rsid w:val="00AE1E76"/>
    <w:rsid w:val="00AE262B"/>
    <w:rsid w:val="00AE447D"/>
    <w:rsid w:val="00AE631F"/>
    <w:rsid w:val="00AE6743"/>
    <w:rsid w:val="00AE6E9B"/>
    <w:rsid w:val="00AF0588"/>
    <w:rsid w:val="00AF25BC"/>
    <w:rsid w:val="00AF39FC"/>
    <w:rsid w:val="00AF473C"/>
    <w:rsid w:val="00AF5E96"/>
    <w:rsid w:val="00AF72C4"/>
    <w:rsid w:val="00AF7B26"/>
    <w:rsid w:val="00AF7B48"/>
    <w:rsid w:val="00B0091A"/>
    <w:rsid w:val="00B012B8"/>
    <w:rsid w:val="00B02B26"/>
    <w:rsid w:val="00B02D34"/>
    <w:rsid w:val="00B037EC"/>
    <w:rsid w:val="00B03D85"/>
    <w:rsid w:val="00B03E73"/>
    <w:rsid w:val="00B044EC"/>
    <w:rsid w:val="00B050CC"/>
    <w:rsid w:val="00B05809"/>
    <w:rsid w:val="00B05E17"/>
    <w:rsid w:val="00B06B59"/>
    <w:rsid w:val="00B078E2"/>
    <w:rsid w:val="00B079D1"/>
    <w:rsid w:val="00B07B77"/>
    <w:rsid w:val="00B10A53"/>
    <w:rsid w:val="00B113FD"/>
    <w:rsid w:val="00B130A3"/>
    <w:rsid w:val="00B14AE0"/>
    <w:rsid w:val="00B14B0C"/>
    <w:rsid w:val="00B15A2B"/>
    <w:rsid w:val="00B21518"/>
    <w:rsid w:val="00B21B09"/>
    <w:rsid w:val="00B24E58"/>
    <w:rsid w:val="00B2545F"/>
    <w:rsid w:val="00B256B3"/>
    <w:rsid w:val="00B25FBE"/>
    <w:rsid w:val="00B26F2F"/>
    <w:rsid w:val="00B26FF2"/>
    <w:rsid w:val="00B27A10"/>
    <w:rsid w:val="00B31D77"/>
    <w:rsid w:val="00B339FE"/>
    <w:rsid w:val="00B368BD"/>
    <w:rsid w:val="00B37BCA"/>
    <w:rsid w:val="00B402F8"/>
    <w:rsid w:val="00B41603"/>
    <w:rsid w:val="00B42441"/>
    <w:rsid w:val="00B42BC7"/>
    <w:rsid w:val="00B431E3"/>
    <w:rsid w:val="00B433C6"/>
    <w:rsid w:val="00B43DA0"/>
    <w:rsid w:val="00B44487"/>
    <w:rsid w:val="00B4503C"/>
    <w:rsid w:val="00B45174"/>
    <w:rsid w:val="00B45266"/>
    <w:rsid w:val="00B4559D"/>
    <w:rsid w:val="00B51D4C"/>
    <w:rsid w:val="00B52682"/>
    <w:rsid w:val="00B535A1"/>
    <w:rsid w:val="00B5443B"/>
    <w:rsid w:val="00B54D37"/>
    <w:rsid w:val="00B55C1E"/>
    <w:rsid w:val="00B60033"/>
    <w:rsid w:val="00B60D8A"/>
    <w:rsid w:val="00B611F9"/>
    <w:rsid w:val="00B61D7A"/>
    <w:rsid w:val="00B63D84"/>
    <w:rsid w:val="00B640BD"/>
    <w:rsid w:val="00B65669"/>
    <w:rsid w:val="00B67C83"/>
    <w:rsid w:val="00B71262"/>
    <w:rsid w:val="00B72357"/>
    <w:rsid w:val="00B72811"/>
    <w:rsid w:val="00B733A4"/>
    <w:rsid w:val="00B73613"/>
    <w:rsid w:val="00B73927"/>
    <w:rsid w:val="00B74424"/>
    <w:rsid w:val="00B75355"/>
    <w:rsid w:val="00B75670"/>
    <w:rsid w:val="00B76420"/>
    <w:rsid w:val="00B769A6"/>
    <w:rsid w:val="00B77293"/>
    <w:rsid w:val="00B7763B"/>
    <w:rsid w:val="00B77AE7"/>
    <w:rsid w:val="00B8206F"/>
    <w:rsid w:val="00B83C91"/>
    <w:rsid w:val="00B840AF"/>
    <w:rsid w:val="00B85CD3"/>
    <w:rsid w:val="00B87617"/>
    <w:rsid w:val="00B91FB0"/>
    <w:rsid w:val="00B92675"/>
    <w:rsid w:val="00B94F99"/>
    <w:rsid w:val="00B96541"/>
    <w:rsid w:val="00B97571"/>
    <w:rsid w:val="00BA1231"/>
    <w:rsid w:val="00BA17C1"/>
    <w:rsid w:val="00BA1D63"/>
    <w:rsid w:val="00BA2E1B"/>
    <w:rsid w:val="00BA33AB"/>
    <w:rsid w:val="00BA3D90"/>
    <w:rsid w:val="00BA445C"/>
    <w:rsid w:val="00BA4FF6"/>
    <w:rsid w:val="00BA58C1"/>
    <w:rsid w:val="00BB10ED"/>
    <w:rsid w:val="00BB317F"/>
    <w:rsid w:val="00BB3930"/>
    <w:rsid w:val="00BB6022"/>
    <w:rsid w:val="00BB6B53"/>
    <w:rsid w:val="00BB707E"/>
    <w:rsid w:val="00BC0CF7"/>
    <w:rsid w:val="00BC13EB"/>
    <w:rsid w:val="00BC158A"/>
    <w:rsid w:val="00BC32EB"/>
    <w:rsid w:val="00BC34A4"/>
    <w:rsid w:val="00BC36F0"/>
    <w:rsid w:val="00BC3751"/>
    <w:rsid w:val="00BC3A8B"/>
    <w:rsid w:val="00BC541D"/>
    <w:rsid w:val="00BC65A3"/>
    <w:rsid w:val="00BC6645"/>
    <w:rsid w:val="00BC72FE"/>
    <w:rsid w:val="00BD008C"/>
    <w:rsid w:val="00BD037D"/>
    <w:rsid w:val="00BD11CD"/>
    <w:rsid w:val="00BD1F4A"/>
    <w:rsid w:val="00BD3307"/>
    <w:rsid w:val="00BD362D"/>
    <w:rsid w:val="00BD3AC9"/>
    <w:rsid w:val="00BD3C9D"/>
    <w:rsid w:val="00BD4465"/>
    <w:rsid w:val="00BD470E"/>
    <w:rsid w:val="00BD6108"/>
    <w:rsid w:val="00BE0DB5"/>
    <w:rsid w:val="00BE122A"/>
    <w:rsid w:val="00BE16DC"/>
    <w:rsid w:val="00BE1BCB"/>
    <w:rsid w:val="00BE1DA9"/>
    <w:rsid w:val="00BE2242"/>
    <w:rsid w:val="00BE2A60"/>
    <w:rsid w:val="00BE2CE1"/>
    <w:rsid w:val="00BE2E9C"/>
    <w:rsid w:val="00BE39B3"/>
    <w:rsid w:val="00BE441B"/>
    <w:rsid w:val="00BE4CDC"/>
    <w:rsid w:val="00BE5584"/>
    <w:rsid w:val="00BE5905"/>
    <w:rsid w:val="00BE7747"/>
    <w:rsid w:val="00BE78D1"/>
    <w:rsid w:val="00BF0971"/>
    <w:rsid w:val="00BF20B1"/>
    <w:rsid w:val="00BF2C37"/>
    <w:rsid w:val="00BF2C8B"/>
    <w:rsid w:val="00BF3156"/>
    <w:rsid w:val="00BF37F3"/>
    <w:rsid w:val="00BF3973"/>
    <w:rsid w:val="00BF505E"/>
    <w:rsid w:val="00BF53D2"/>
    <w:rsid w:val="00BF54AA"/>
    <w:rsid w:val="00BF6376"/>
    <w:rsid w:val="00BF6F5B"/>
    <w:rsid w:val="00BF7993"/>
    <w:rsid w:val="00C00786"/>
    <w:rsid w:val="00C00D5D"/>
    <w:rsid w:val="00C00D89"/>
    <w:rsid w:val="00C0196B"/>
    <w:rsid w:val="00C01BE9"/>
    <w:rsid w:val="00C01E26"/>
    <w:rsid w:val="00C02E5D"/>
    <w:rsid w:val="00C03A60"/>
    <w:rsid w:val="00C04634"/>
    <w:rsid w:val="00C049F1"/>
    <w:rsid w:val="00C062E5"/>
    <w:rsid w:val="00C065A9"/>
    <w:rsid w:val="00C07B63"/>
    <w:rsid w:val="00C12810"/>
    <w:rsid w:val="00C1330B"/>
    <w:rsid w:val="00C13866"/>
    <w:rsid w:val="00C166EE"/>
    <w:rsid w:val="00C16CA7"/>
    <w:rsid w:val="00C1758F"/>
    <w:rsid w:val="00C20595"/>
    <w:rsid w:val="00C21284"/>
    <w:rsid w:val="00C214B1"/>
    <w:rsid w:val="00C21C6A"/>
    <w:rsid w:val="00C21D59"/>
    <w:rsid w:val="00C2202F"/>
    <w:rsid w:val="00C2243E"/>
    <w:rsid w:val="00C22AFB"/>
    <w:rsid w:val="00C23593"/>
    <w:rsid w:val="00C24023"/>
    <w:rsid w:val="00C24C94"/>
    <w:rsid w:val="00C25952"/>
    <w:rsid w:val="00C26144"/>
    <w:rsid w:val="00C2726D"/>
    <w:rsid w:val="00C2746C"/>
    <w:rsid w:val="00C3049B"/>
    <w:rsid w:val="00C32346"/>
    <w:rsid w:val="00C32E9C"/>
    <w:rsid w:val="00C34056"/>
    <w:rsid w:val="00C34350"/>
    <w:rsid w:val="00C346B6"/>
    <w:rsid w:val="00C34CAF"/>
    <w:rsid w:val="00C34F66"/>
    <w:rsid w:val="00C36675"/>
    <w:rsid w:val="00C3690D"/>
    <w:rsid w:val="00C37F05"/>
    <w:rsid w:val="00C41653"/>
    <w:rsid w:val="00C41E85"/>
    <w:rsid w:val="00C42928"/>
    <w:rsid w:val="00C43703"/>
    <w:rsid w:val="00C4375B"/>
    <w:rsid w:val="00C46815"/>
    <w:rsid w:val="00C47483"/>
    <w:rsid w:val="00C50394"/>
    <w:rsid w:val="00C506FE"/>
    <w:rsid w:val="00C51013"/>
    <w:rsid w:val="00C5194F"/>
    <w:rsid w:val="00C51A9B"/>
    <w:rsid w:val="00C51EE0"/>
    <w:rsid w:val="00C5218B"/>
    <w:rsid w:val="00C55449"/>
    <w:rsid w:val="00C56304"/>
    <w:rsid w:val="00C56A7A"/>
    <w:rsid w:val="00C5784C"/>
    <w:rsid w:val="00C57D4D"/>
    <w:rsid w:val="00C57FA0"/>
    <w:rsid w:val="00C611CE"/>
    <w:rsid w:val="00C61428"/>
    <w:rsid w:val="00C63237"/>
    <w:rsid w:val="00C6447E"/>
    <w:rsid w:val="00C649D5"/>
    <w:rsid w:val="00C64FC4"/>
    <w:rsid w:val="00C657C3"/>
    <w:rsid w:val="00C66075"/>
    <w:rsid w:val="00C67380"/>
    <w:rsid w:val="00C6778D"/>
    <w:rsid w:val="00C67AC8"/>
    <w:rsid w:val="00C70E06"/>
    <w:rsid w:val="00C7186E"/>
    <w:rsid w:val="00C748CE"/>
    <w:rsid w:val="00C74F53"/>
    <w:rsid w:val="00C761B3"/>
    <w:rsid w:val="00C76792"/>
    <w:rsid w:val="00C76A60"/>
    <w:rsid w:val="00C76F54"/>
    <w:rsid w:val="00C8099E"/>
    <w:rsid w:val="00C81175"/>
    <w:rsid w:val="00C81A25"/>
    <w:rsid w:val="00C837C7"/>
    <w:rsid w:val="00C83B4F"/>
    <w:rsid w:val="00C83FC1"/>
    <w:rsid w:val="00C85038"/>
    <w:rsid w:val="00C85355"/>
    <w:rsid w:val="00C86756"/>
    <w:rsid w:val="00C8719C"/>
    <w:rsid w:val="00C87220"/>
    <w:rsid w:val="00C879A9"/>
    <w:rsid w:val="00C9094F"/>
    <w:rsid w:val="00C91D09"/>
    <w:rsid w:val="00C92B7B"/>
    <w:rsid w:val="00C93185"/>
    <w:rsid w:val="00C93F97"/>
    <w:rsid w:val="00C94252"/>
    <w:rsid w:val="00C9768F"/>
    <w:rsid w:val="00CA0DF1"/>
    <w:rsid w:val="00CA0EAF"/>
    <w:rsid w:val="00CA1C95"/>
    <w:rsid w:val="00CA2CA4"/>
    <w:rsid w:val="00CA3605"/>
    <w:rsid w:val="00CA416B"/>
    <w:rsid w:val="00CA4C6D"/>
    <w:rsid w:val="00CA4E79"/>
    <w:rsid w:val="00CA612E"/>
    <w:rsid w:val="00CA6A0C"/>
    <w:rsid w:val="00CA6E9C"/>
    <w:rsid w:val="00CA6F0F"/>
    <w:rsid w:val="00CA70A8"/>
    <w:rsid w:val="00CB1A71"/>
    <w:rsid w:val="00CB2670"/>
    <w:rsid w:val="00CB2DE5"/>
    <w:rsid w:val="00CB2EF1"/>
    <w:rsid w:val="00CB54F2"/>
    <w:rsid w:val="00CB5D4A"/>
    <w:rsid w:val="00CB6BB0"/>
    <w:rsid w:val="00CB7477"/>
    <w:rsid w:val="00CC0E1D"/>
    <w:rsid w:val="00CC1386"/>
    <w:rsid w:val="00CC2344"/>
    <w:rsid w:val="00CC2CB9"/>
    <w:rsid w:val="00CC3050"/>
    <w:rsid w:val="00CC3C04"/>
    <w:rsid w:val="00CC4537"/>
    <w:rsid w:val="00CC45C6"/>
    <w:rsid w:val="00CC5FA8"/>
    <w:rsid w:val="00CC635D"/>
    <w:rsid w:val="00CC688E"/>
    <w:rsid w:val="00CC71D1"/>
    <w:rsid w:val="00CD02D8"/>
    <w:rsid w:val="00CD0E64"/>
    <w:rsid w:val="00CD11ED"/>
    <w:rsid w:val="00CD25C9"/>
    <w:rsid w:val="00CD2615"/>
    <w:rsid w:val="00CD4594"/>
    <w:rsid w:val="00CD5DE9"/>
    <w:rsid w:val="00CD708D"/>
    <w:rsid w:val="00CD747D"/>
    <w:rsid w:val="00CD75AB"/>
    <w:rsid w:val="00CD7A7B"/>
    <w:rsid w:val="00CE045E"/>
    <w:rsid w:val="00CE08B6"/>
    <w:rsid w:val="00CE0FE8"/>
    <w:rsid w:val="00CE25B4"/>
    <w:rsid w:val="00CE2818"/>
    <w:rsid w:val="00CE3A62"/>
    <w:rsid w:val="00CE5908"/>
    <w:rsid w:val="00CE6A8D"/>
    <w:rsid w:val="00CE7343"/>
    <w:rsid w:val="00CE79B5"/>
    <w:rsid w:val="00CE7B90"/>
    <w:rsid w:val="00CF0C00"/>
    <w:rsid w:val="00CF0F64"/>
    <w:rsid w:val="00CF199E"/>
    <w:rsid w:val="00CF1A30"/>
    <w:rsid w:val="00CF2DA6"/>
    <w:rsid w:val="00CF305D"/>
    <w:rsid w:val="00CF3DD0"/>
    <w:rsid w:val="00CF6138"/>
    <w:rsid w:val="00CF7319"/>
    <w:rsid w:val="00D0083D"/>
    <w:rsid w:val="00D02AB2"/>
    <w:rsid w:val="00D03C71"/>
    <w:rsid w:val="00D03CD1"/>
    <w:rsid w:val="00D04F03"/>
    <w:rsid w:val="00D05E88"/>
    <w:rsid w:val="00D06034"/>
    <w:rsid w:val="00D07173"/>
    <w:rsid w:val="00D072BC"/>
    <w:rsid w:val="00D077BE"/>
    <w:rsid w:val="00D07B2C"/>
    <w:rsid w:val="00D104DE"/>
    <w:rsid w:val="00D115AC"/>
    <w:rsid w:val="00D13C03"/>
    <w:rsid w:val="00D168AE"/>
    <w:rsid w:val="00D16C5D"/>
    <w:rsid w:val="00D172F0"/>
    <w:rsid w:val="00D202E1"/>
    <w:rsid w:val="00D20C82"/>
    <w:rsid w:val="00D21D49"/>
    <w:rsid w:val="00D22371"/>
    <w:rsid w:val="00D24B14"/>
    <w:rsid w:val="00D25447"/>
    <w:rsid w:val="00D26A84"/>
    <w:rsid w:val="00D275AE"/>
    <w:rsid w:val="00D30C7C"/>
    <w:rsid w:val="00D31016"/>
    <w:rsid w:val="00D3134D"/>
    <w:rsid w:val="00D32878"/>
    <w:rsid w:val="00D3386A"/>
    <w:rsid w:val="00D3394E"/>
    <w:rsid w:val="00D34BBB"/>
    <w:rsid w:val="00D35884"/>
    <w:rsid w:val="00D36256"/>
    <w:rsid w:val="00D375D8"/>
    <w:rsid w:val="00D401EC"/>
    <w:rsid w:val="00D4075C"/>
    <w:rsid w:val="00D40E8D"/>
    <w:rsid w:val="00D411DB"/>
    <w:rsid w:val="00D415A6"/>
    <w:rsid w:val="00D424B6"/>
    <w:rsid w:val="00D42C7F"/>
    <w:rsid w:val="00D42C95"/>
    <w:rsid w:val="00D4553F"/>
    <w:rsid w:val="00D467E4"/>
    <w:rsid w:val="00D47D73"/>
    <w:rsid w:val="00D51550"/>
    <w:rsid w:val="00D566F5"/>
    <w:rsid w:val="00D56CF6"/>
    <w:rsid w:val="00D572AF"/>
    <w:rsid w:val="00D57AE3"/>
    <w:rsid w:val="00D57C02"/>
    <w:rsid w:val="00D603DF"/>
    <w:rsid w:val="00D624BD"/>
    <w:rsid w:val="00D62A46"/>
    <w:rsid w:val="00D63B27"/>
    <w:rsid w:val="00D658C6"/>
    <w:rsid w:val="00D65C6E"/>
    <w:rsid w:val="00D72DC7"/>
    <w:rsid w:val="00D731D8"/>
    <w:rsid w:val="00D73550"/>
    <w:rsid w:val="00D738F1"/>
    <w:rsid w:val="00D74D39"/>
    <w:rsid w:val="00D74FF2"/>
    <w:rsid w:val="00D752E5"/>
    <w:rsid w:val="00D75756"/>
    <w:rsid w:val="00D75E18"/>
    <w:rsid w:val="00D76E00"/>
    <w:rsid w:val="00D77085"/>
    <w:rsid w:val="00D77546"/>
    <w:rsid w:val="00D77DCC"/>
    <w:rsid w:val="00D8096B"/>
    <w:rsid w:val="00D809CB"/>
    <w:rsid w:val="00D80CF7"/>
    <w:rsid w:val="00D81E32"/>
    <w:rsid w:val="00D82669"/>
    <w:rsid w:val="00D8316C"/>
    <w:rsid w:val="00D863EF"/>
    <w:rsid w:val="00D87A7E"/>
    <w:rsid w:val="00D9011C"/>
    <w:rsid w:val="00D92530"/>
    <w:rsid w:val="00D925D3"/>
    <w:rsid w:val="00D93C1C"/>
    <w:rsid w:val="00D94412"/>
    <w:rsid w:val="00D96B20"/>
    <w:rsid w:val="00D96E4B"/>
    <w:rsid w:val="00D96E5F"/>
    <w:rsid w:val="00D970DB"/>
    <w:rsid w:val="00D97288"/>
    <w:rsid w:val="00D97903"/>
    <w:rsid w:val="00DA013F"/>
    <w:rsid w:val="00DA20F2"/>
    <w:rsid w:val="00DA27E4"/>
    <w:rsid w:val="00DA298B"/>
    <w:rsid w:val="00DA4420"/>
    <w:rsid w:val="00DA4B7C"/>
    <w:rsid w:val="00DA6481"/>
    <w:rsid w:val="00DA79BB"/>
    <w:rsid w:val="00DA7B5B"/>
    <w:rsid w:val="00DA7C5C"/>
    <w:rsid w:val="00DA7C8E"/>
    <w:rsid w:val="00DB023B"/>
    <w:rsid w:val="00DB07B6"/>
    <w:rsid w:val="00DB1153"/>
    <w:rsid w:val="00DB1DB7"/>
    <w:rsid w:val="00DB2DCE"/>
    <w:rsid w:val="00DB42FD"/>
    <w:rsid w:val="00DB4932"/>
    <w:rsid w:val="00DB5AA6"/>
    <w:rsid w:val="00DB68AD"/>
    <w:rsid w:val="00DB6DAA"/>
    <w:rsid w:val="00DB7612"/>
    <w:rsid w:val="00DB7DAF"/>
    <w:rsid w:val="00DC00C5"/>
    <w:rsid w:val="00DC04DE"/>
    <w:rsid w:val="00DC0A5F"/>
    <w:rsid w:val="00DC1C39"/>
    <w:rsid w:val="00DC249E"/>
    <w:rsid w:val="00DC26FE"/>
    <w:rsid w:val="00DC2EC2"/>
    <w:rsid w:val="00DC3051"/>
    <w:rsid w:val="00DC3D99"/>
    <w:rsid w:val="00DC3E5E"/>
    <w:rsid w:val="00DC5A29"/>
    <w:rsid w:val="00DD0269"/>
    <w:rsid w:val="00DD0F98"/>
    <w:rsid w:val="00DD358E"/>
    <w:rsid w:val="00DD3ACD"/>
    <w:rsid w:val="00DD41CD"/>
    <w:rsid w:val="00DD4A09"/>
    <w:rsid w:val="00DD4FB1"/>
    <w:rsid w:val="00DD587D"/>
    <w:rsid w:val="00DD68F7"/>
    <w:rsid w:val="00DE1196"/>
    <w:rsid w:val="00DE1AC6"/>
    <w:rsid w:val="00DE1EF7"/>
    <w:rsid w:val="00DE43D9"/>
    <w:rsid w:val="00DE5773"/>
    <w:rsid w:val="00DE6651"/>
    <w:rsid w:val="00DE7BC7"/>
    <w:rsid w:val="00DF1244"/>
    <w:rsid w:val="00DF18DE"/>
    <w:rsid w:val="00DF2A11"/>
    <w:rsid w:val="00DF352D"/>
    <w:rsid w:val="00DF354D"/>
    <w:rsid w:val="00DF404B"/>
    <w:rsid w:val="00DF4305"/>
    <w:rsid w:val="00DF71CE"/>
    <w:rsid w:val="00DF7887"/>
    <w:rsid w:val="00E00CDB"/>
    <w:rsid w:val="00E01650"/>
    <w:rsid w:val="00E01C72"/>
    <w:rsid w:val="00E01D78"/>
    <w:rsid w:val="00E02EDB"/>
    <w:rsid w:val="00E033A8"/>
    <w:rsid w:val="00E034BE"/>
    <w:rsid w:val="00E03907"/>
    <w:rsid w:val="00E05BD6"/>
    <w:rsid w:val="00E103B9"/>
    <w:rsid w:val="00E1043E"/>
    <w:rsid w:val="00E10BC7"/>
    <w:rsid w:val="00E11B10"/>
    <w:rsid w:val="00E1210A"/>
    <w:rsid w:val="00E128B1"/>
    <w:rsid w:val="00E1298B"/>
    <w:rsid w:val="00E129D7"/>
    <w:rsid w:val="00E12B14"/>
    <w:rsid w:val="00E145B7"/>
    <w:rsid w:val="00E1489D"/>
    <w:rsid w:val="00E14979"/>
    <w:rsid w:val="00E149B9"/>
    <w:rsid w:val="00E163D8"/>
    <w:rsid w:val="00E1694D"/>
    <w:rsid w:val="00E16CDB"/>
    <w:rsid w:val="00E17600"/>
    <w:rsid w:val="00E17B8C"/>
    <w:rsid w:val="00E20C77"/>
    <w:rsid w:val="00E21D9E"/>
    <w:rsid w:val="00E22261"/>
    <w:rsid w:val="00E222C9"/>
    <w:rsid w:val="00E23489"/>
    <w:rsid w:val="00E23706"/>
    <w:rsid w:val="00E2451A"/>
    <w:rsid w:val="00E25A39"/>
    <w:rsid w:val="00E276A0"/>
    <w:rsid w:val="00E31487"/>
    <w:rsid w:val="00E32906"/>
    <w:rsid w:val="00E33FD5"/>
    <w:rsid w:val="00E3427F"/>
    <w:rsid w:val="00E3754F"/>
    <w:rsid w:val="00E418BC"/>
    <w:rsid w:val="00E42095"/>
    <w:rsid w:val="00E43761"/>
    <w:rsid w:val="00E43FC1"/>
    <w:rsid w:val="00E4460F"/>
    <w:rsid w:val="00E447AD"/>
    <w:rsid w:val="00E44C8F"/>
    <w:rsid w:val="00E45871"/>
    <w:rsid w:val="00E4613C"/>
    <w:rsid w:val="00E46592"/>
    <w:rsid w:val="00E46B70"/>
    <w:rsid w:val="00E501CE"/>
    <w:rsid w:val="00E50E8F"/>
    <w:rsid w:val="00E51EA5"/>
    <w:rsid w:val="00E52CDC"/>
    <w:rsid w:val="00E53255"/>
    <w:rsid w:val="00E53361"/>
    <w:rsid w:val="00E5468A"/>
    <w:rsid w:val="00E549BA"/>
    <w:rsid w:val="00E5503D"/>
    <w:rsid w:val="00E5522E"/>
    <w:rsid w:val="00E55B57"/>
    <w:rsid w:val="00E56354"/>
    <w:rsid w:val="00E56468"/>
    <w:rsid w:val="00E568ED"/>
    <w:rsid w:val="00E6013C"/>
    <w:rsid w:val="00E6087A"/>
    <w:rsid w:val="00E61A5A"/>
    <w:rsid w:val="00E636B0"/>
    <w:rsid w:val="00E662CF"/>
    <w:rsid w:val="00E66CF8"/>
    <w:rsid w:val="00E67D18"/>
    <w:rsid w:val="00E70370"/>
    <w:rsid w:val="00E711C3"/>
    <w:rsid w:val="00E71855"/>
    <w:rsid w:val="00E7189F"/>
    <w:rsid w:val="00E725F5"/>
    <w:rsid w:val="00E732CF"/>
    <w:rsid w:val="00E73585"/>
    <w:rsid w:val="00E74F8D"/>
    <w:rsid w:val="00E771FD"/>
    <w:rsid w:val="00E779C3"/>
    <w:rsid w:val="00E821EE"/>
    <w:rsid w:val="00E83159"/>
    <w:rsid w:val="00E83297"/>
    <w:rsid w:val="00E836F8"/>
    <w:rsid w:val="00E845EB"/>
    <w:rsid w:val="00E84A79"/>
    <w:rsid w:val="00E84B05"/>
    <w:rsid w:val="00E85B5B"/>
    <w:rsid w:val="00E87E8F"/>
    <w:rsid w:val="00E9088E"/>
    <w:rsid w:val="00E91312"/>
    <w:rsid w:val="00E917BD"/>
    <w:rsid w:val="00E91B6B"/>
    <w:rsid w:val="00E932DE"/>
    <w:rsid w:val="00E9361A"/>
    <w:rsid w:val="00E937C8"/>
    <w:rsid w:val="00E94AE0"/>
    <w:rsid w:val="00E94E25"/>
    <w:rsid w:val="00E96542"/>
    <w:rsid w:val="00E9754E"/>
    <w:rsid w:val="00E9760B"/>
    <w:rsid w:val="00EA012E"/>
    <w:rsid w:val="00EA023A"/>
    <w:rsid w:val="00EA0633"/>
    <w:rsid w:val="00EA0A78"/>
    <w:rsid w:val="00EA1614"/>
    <w:rsid w:val="00EA168A"/>
    <w:rsid w:val="00EA17FA"/>
    <w:rsid w:val="00EA1D41"/>
    <w:rsid w:val="00EA2152"/>
    <w:rsid w:val="00EA30C2"/>
    <w:rsid w:val="00EA4A42"/>
    <w:rsid w:val="00EA581E"/>
    <w:rsid w:val="00EA7423"/>
    <w:rsid w:val="00EB229B"/>
    <w:rsid w:val="00EB355C"/>
    <w:rsid w:val="00EB3A98"/>
    <w:rsid w:val="00EB435B"/>
    <w:rsid w:val="00EB4CCE"/>
    <w:rsid w:val="00EB500F"/>
    <w:rsid w:val="00EB6BD1"/>
    <w:rsid w:val="00EB747E"/>
    <w:rsid w:val="00EC1240"/>
    <w:rsid w:val="00EC18E5"/>
    <w:rsid w:val="00EC2493"/>
    <w:rsid w:val="00EC2AB6"/>
    <w:rsid w:val="00EC3D7D"/>
    <w:rsid w:val="00EC4913"/>
    <w:rsid w:val="00EC4A4D"/>
    <w:rsid w:val="00EC5107"/>
    <w:rsid w:val="00ED0228"/>
    <w:rsid w:val="00ED09AC"/>
    <w:rsid w:val="00ED1B4B"/>
    <w:rsid w:val="00ED1E54"/>
    <w:rsid w:val="00ED4780"/>
    <w:rsid w:val="00ED4AF7"/>
    <w:rsid w:val="00ED5CA8"/>
    <w:rsid w:val="00EE2C4B"/>
    <w:rsid w:val="00EE4236"/>
    <w:rsid w:val="00EE4AD6"/>
    <w:rsid w:val="00EE4F06"/>
    <w:rsid w:val="00EE5D3F"/>
    <w:rsid w:val="00EE61BA"/>
    <w:rsid w:val="00EE65D0"/>
    <w:rsid w:val="00EE6B74"/>
    <w:rsid w:val="00EE6BDC"/>
    <w:rsid w:val="00EE6BFF"/>
    <w:rsid w:val="00EE701C"/>
    <w:rsid w:val="00EE74AD"/>
    <w:rsid w:val="00EE7648"/>
    <w:rsid w:val="00EE7870"/>
    <w:rsid w:val="00EE78FB"/>
    <w:rsid w:val="00EE7C5C"/>
    <w:rsid w:val="00EF0191"/>
    <w:rsid w:val="00EF06BF"/>
    <w:rsid w:val="00EF0AE9"/>
    <w:rsid w:val="00EF1089"/>
    <w:rsid w:val="00EF194D"/>
    <w:rsid w:val="00EF27B8"/>
    <w:rsid w:val="00EF79A9"/>
    <w:rsid w:val="00F00534"/>
    <w:rsid w:val="00F0345C"/>
    <w:rsid w:val="00F036A9"/>
    <w:rsid w:val="00F03AD8"/>
    <w:rsid w:val="00F03F26"/>
    <w:rsid w:val="00F04572"/>
    <w:rsid w:val="00F047AD"/>
    <w:rsid w:val="00F05FE7"/>
    <w:rsid w:val="00F10D85"/>
    <w:rsid w:val="00F11221"/>
    <w:rsid w:val="00F112B3"/>
    <w:rsid w:val="00F118C2"/>
    <w:rsid w:val="00F11D3A"/>
    <w:rsid w:val="00F11FCB"/>
    <w:rsid w:val="00F12A56"/>
    <w:rsid w:val="00F13EB5"/>
    <w:rsid w:val="00F1700E"/>
    <w:rsid w:val="00F1783A"/>
    <w:rsid w:val="00F17AB8"/>
    <w:rsid w:val="00F2117D"/>
    <w:rsid w:val="00F225EC"/>
    <w:rsid w:val="00F2551A"/>
    <w:rsid w:val="00F257A5"/>
    <w:rsid w:val="00F264B8"/>
    <w:rsid w:val="00F266A4"/>
    <w:rsid w:val="00F272E2"/>
    <w:rsid w:val="00F276F1"/>
    <w:rsid w:val="00F302D5"/>
    <w:rsid w:val="00F32F89"/>
    <w:rsid w:val="00F36FCB"/>
    <w:rsid w:val="00F40272"/>
    <w:rsid w:val="00F40610"/>
    <w:rsid w:val="00F416F2"/>
    <w:rsid w:val="00F41FEE"/>
    <w:rsid w:val="00F42126"/>
    <w:rsid w:val="00F42C95"/>
    <w:rsid w:val="00F43DAC"/>
    <w:rsid w:val="00F44A3E"/>
    <w:rsid w:val="00F45AA8"/>
    <w:rsid w:val="00F46B12"/>
    <w:rsid w:val="00F46D6A"/>
    <w:rsid w:val="00F47CBE"/>
    <w:rsid w:val="00F50052"/>
    <w:rsid w:val="00F510B9"/>
    <w:rsid w:val="00F515DD"/>
    <w:rsid w:val="00F518E0"/>
    <w:rsid w:val="00F51EA8"/>
    <w:rsid w:val="00F53AF9"/>
    <w:rsid w:val="00F55B71"/>
    <w:rsid w:val="00F55FBF"/>
    <w:rsid w:val="00F5624B"/>
    <w:rsid w:val="00F56A4C"/>
    <w:rsid w:val="00F56B5D"/>
    <w:rsid w:val="00F575DE"/>
    <w:rsid w:val="00F603D9"/>
    <w:rsid w:val="00F608FB"/>
    <w:rsid w:val="00F60A6B"/>
    <w:rsid w:val="00F61283"/>
    <w:rsid w:val="00F61CFD"/>
    <w:rsid w:val="00F61F66"/>
    <w:rsid w:val="00F63456"/>
    <w:rsid w:val="00F64D44"/>
    <w:rsid w:val="00F64ECE"/>
    <w:rsid w:val="00F65581"/>
    <w:rsid w:val="00F65DF6"/>
    <w:rsid w:val="00F66570"/>
    <w:rsid w:val="00F66A96"/>
    <w:rsid w:val="00F70179"/>
    <w:rsid w:val="00F71FA1"/>
    <w:rsid w:val="00F72487"/>
    <w:rsid w:val="00F73C1F"/>
    <w:rsid w:val="00F75740"/>
    <w:rsid w:val="00F778F1"/>
    <w:rsid w:val="00F77E43"/>
    <w:rsid w:val="00F81984"/>
    <w:rsid w:val="00F81A52"/>
    <w:rsid w:val="00F838A5"/>
    <w:rsid w:val="00F840DF"/>
    <w:rsid w:val="00F84787"/>
    <w:rsid w:val="00F85E3F"/>
    <w:rsid w:val="00F85F27"/>
    <w:rsid w:val="00F90305"/>
    <w:rsid w:val="00F9108A"/>
    <w:rsid w:val="00F920E0"/>
    <w:rsid w:val="00F921CC"/>
    <w:rsid w:val="00F926E1"/>
    <w:rsid w:val="00F93AB6"/>
    <w:rsid w:val="00F940A9"/>
    <w:rsid w:val="00F97F02"/>
    <w:rsid w:val="00FA090F"/>
    <w:rsid w:val="00FA0FAF"/>
    <w:rsid w:val="00FA178C"/>
    <w:rsid w:val="00FA1E45"/>
    <w:rsid w:val="00FA3113"/>
    <w:rsid w:val="00FA44E2"/>
    <w:rsid w:val="00FA4836"/>
    <w:rsid w:val="00FA4AC0"/>
    <w:rsid w:val="00FA5A5B"/>
    <w:rsid w:val="00FA5A7E"/>
    <w:rsid w:val="00FA61B9"/>
    <w:rsid w:val="00FA66F1"/>
    <w:rsid w:val="00FA71FC"/>
    <w:rsid w:val="00FA733A"/>
    <w:rsid w:val="00FA7903"/>
    <w:rsid w:val="00FA7FFC"/>
    <w:rsid w:val="00FB0140"/>
    <w:rsid w:val="00FB07A5"/>
    <w:rsid w:val="00FB0AE4"/>
    <w:rsid w:val="00FB128D"/>
    <w:rsid w:val="00FB2460"/>
    <w:rsid w:val="00FB5257"/>
    <w:rsid w:val="00FB58C8"/>
    <w:rsid w:val="00FB7E6A"/>
    <w:rsid w:val="00FC0B69"/>
    <w:rsid w:val="00FC0C0D"/>
    <w:rsid w:val="00FC0F43"/>
    <w:rsid w:val="00FC1C25"/>
    <w:rsid w:val="00FC38DC"/>
    <w:rsid w:val="00FC4984"/>
    <w:rsid w:val="00FC4C45"/>
    <w:rsid w:val="00FC5A1D"/>
    <w:rsid w:val="00FC6117"/>
    <w:rsid w:val="00FC614F"/>
    <w:rsid w:val="00FC7167"/>
    <w:rsid w:val="00FD052C"/>
    <w:rsid w:val="00FD36D5"/>
    <w:rsid w:val="00FD371E"/>
    <w:rsid w:val="00FD444D"/>
    <w:rsid w:val="00FD4842"/>
    <w:rsid w:val="00FD4FAD"/>
    <w:rsid w:val="00FD552D"/>
    <w:rsid w:val="00FD6C46"/>
    <w:rsid w:val="00FE0A04"/>
    <w:rsid w:val="00FE1267"/>
    <w:rsid w:val="00FE1293"/>
    <w:rsid w:val="00FE1B1B"/>
    <w:rsid w:val="00FE1BE8"/>
    <w:rsid w:val="00FE1D47"/>
    <w:rsid w:val="00FE2E52"/>
    <w:rsid w:val="00FE4377"/>
    <w:rsid w:val="00FE4B12"/>
    <w:rsid w:val="00FE5EF3"/>
    <w:rsid w:val="00FF0F3F"/>
    <w:rsid w:val="00FF0F55"/>
    <w:rsid w:val="00FF181C"/>
    <w:rsid w:val="00FF1E17"/>
    <w:rsid w:val="00FF2966"/>
    <w:rsid w:val="00FF3375"/>
    <w:rsid w:val="00FF376C"/>
    <w:rsid w:val="00FF3ADA"/>
    <w:rsid w:val="00FF4854"/>
    <w:rsid w:val="00FF4B58"/>
    <w:rsid w:val="00FF4E09"/>
    <w:rsid w:val="00FF5828"/>
    <w:rsid w:val="00FF6F2C"/>
    <w:rsid w:val="00FF70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266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B2D7B"/>
  </w:style>
  <w:style w:type="paragraph" w:styleId="Footer">
    <w:name w:val="footer"/>
    <w:basedOn w:val="Normal"/>
    <w:link w:val="FooterChar"/>
    <w:uiPriority w:val="99"/>
    <w:unhideWhenUsed/>
    <w:rsid w:val="009B2D7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B2D7B"/>
  </w:style>
  <w:style w:type="paragraph" w:styleId="NoSpacing">
    <w:name w:val="No Spacing"/>
    <w:uiPriority w:val="1"/>
    <w:qFormat/>
    <w:rsid w:val="009B2D7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7B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82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74E5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5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67B7E-D6E7-462A-BD5A-FF172059C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9</TotalTime>
  <Pages>3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ib Uddin</dc:creator>
  <cp:lastModifiedBy>Prime</cp:lastModifiedBy>
  <cp:revision>1667</cp:revision>
  <cp:lastPrinted>2023-01-01T03:58:00Z</cp:lastPrinted>
  <dcterms:created xsi:type="dcterms:W3CDTF">2021-10-02T03:31:00Z</dcterms:created>
  <dcterms:modified xsi:type="dcterms:W3CDTF">2023-04-30T02:51:00Z</dcterms:modified>
</cp:coreProperties>
</file>